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77AD71" w14:textId="77777777" w:rsidR="00981B08" w:rsidRPr="000902C1" w:rsidRDefault="00981B08">
      <w:pPr>
        <w:widowControl/>
        <w:jc w:val="left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br w:type="page"/>
      </w:r>
    </w:p>
    <w:p w14:paraId="6F13DB8A" w14:textId="6392788B" w:rsidR="004247C7" w:rsidRPr="000902C1" w:rsidRDefault="00981B08" w:rsidP="00722622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C74C881" wp14:editId="6B6D290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1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695B2D" w14:textId="77777777" w:rsidR="009F0081" w:rsidRPr="001A4297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DB8EFC" w14:textId="77777777" w:rsidR="009F0081" w:rsidRPr="0098548F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937E1" w14:textId="77777777" w:rsidR="009F0081" w:rsidRPr="0098548F" w:rsidRDefault="009F0081" w:rsidP="00981B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74C881" id="Group 10" o:spid="_x0000_s1026" style="position:absolute;left:0;text-align:left;margin-left:0;margin-top:0;width:170.1pt;height:18.7pt;z-index:-251655168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">
                <v:rect id="Rectangle 11" o:spid="_x0000_s1027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T3x8AA&#10;AADbAAAADwAAAGRycy9kb3ducmV2LnhtbERP24rCMBB9F/yHMMK+aaqLotVUxGVBEB+8fMDQjL3Y&#10;TEqTbbv79RtB8G0O5zqbbW8q0VLjCssKppMIBHFqdcGZgtv1e7wE4TyyxsoyKfglB9tkONhgrG3H&#10;Z2ovPhMhhF2MCnLv61hKl+Zk0E1sTRy4u20M+gCbTOoGuxBuKjmLooU0WHBoyLGmfU7p4/JjFBzJ&#10;dvuyPKR/8v55NtPT6qt1J6U+Rv1uDcJT79/il/ugw/w5PH8JB8jk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T3x8AAAADbAAAADwAAAAAAAAAAAAAAAACYAgAAZHJzL2Rvd25y&#10;ZXYueG1sUEsFBgAAAAAEAAQA9QAAAIUDAAAAAA==&#10;" fillcolor="#bfbfbf" stroked="f" strokecolor="#bfbfbf">
                  <v:textbox>
                    <w:txbxContent>
                      <w:p w14:paraId="10695B2D" w14:textId="77777777" w:rsidR="009F0081" w:rsidRPr="001A4297" w:rsidRDefault="009F0081" w:rsidP="00981B08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28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dtcsEA&#10;AADbAAAADwAAAGRycy9kb3ducmV2LnhtbERPS4vCMBC+C/6HMIIX0VQPPqpRRNZlD4JYPXgcm7Et&#10;NpNuk9X67zeC4G0+vucsVo0pxZ1qV1hWMBxEIIhTqwvOFJyO2/4UhPPIGkvLpOBJDlbLdmuBsbYP&#10;PtA98ZkIIexiVJB7X8VSujQng25gK+LAXW1t0AdYZ1LX+AjhppSjKBpLgwWHhhwr2uSU3pI/o2By&#10;nuDst/j63mc9a/aj23N3sYlS3U6znoPw1PiP+O3+0WH+GF6/hAPk8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H3bXLBAAAA2wAAAA8AAAAAAAAAAAAAAAAAmAIAAGRycy9kb3du&#10;cmV2LnhtbFBLBQYAAAAABAAEAPUAAACGAwAAAAA=&#10;" fillcolor="#d8d8d8" stroked="f" strokecolor="#bfbfbf">
                  <v:textbox>
                    <w:txbxContent>
                      <w:p w14:paraId="34DB8EFC" w14:textId="77777777" w:rsidR="009F0081" w:rsidRPr="0098548F" w:rsidRDefault="009F0081" w:rsidP="00981B08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29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9Z3i8IA&#10;AADbAAAADwAAAGRycy9kb3ducmV2LnhtbERPTWvCQBC9C/6HZQRvurFI1egqUhBb60Wj4HHMjkkw&#10;OxuyW03767uC4G0e73Nmi8aU4ka1KywrGPQjEMSp1QVnCg7JqjcG4TyyxtIyKfglB4t5uzXDWNs7&#10;7+i295kIIexiVJB7X8VSujQng65vK+LAXWxt0AdYZ1LXeA/hppRvUfQuDRYcGnKs6COn9Lr/MQqW&#10;6802OX0dmgmhO26Hk7/N9zlRqttpllMQnhr/Ej/dnzrMH8Hjl3CAnP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1neLwgAAANsAAAAPAAAAAAAAAAAAAAAAAJgCAABkcnMvZG93&#10;bnJldi54bWxQSwUGAAAAAAQABAD1AAAAhwMAAAAA&#10;" fillcolor="#a5a5a5" stroked="f" strokecolor="#bfbfbf">
                  <v:textbox>
                    <w:txbxContent>
                      <w:p w14:paraId="660937E1" w14:textId="77777777" w:rsidR="009F0081" w:rsidRPr="0098548F" w:rsidRDefault="009F0081" w:rsidP="00981B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4247C7"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5129E349" wp14:editId="12ED3D6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26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262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15526E" w14:textId="77777777" w:rsidR="009F0081" w:rsidRPr="001A4297" w:rsidRDefault="009F0081" w:rsidP="004247C7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0813AA" w14:textId="77777777" w:rsidR="009F0081" w:rsidRPr="0098548F" w:rsidRDefault="009F0081" w:rsidP="004247C7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E72218" w14:textId="77777777" w:rsidR="009F0081" w:rsidRPr="0098548F" w:rsidRDefault="009F0081" w:rsidP="004247C7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29E349" id="_x0000_s1030" style="position:absolute;left:0;text-align:left;margin-left:0;margin-top:0;width:170.1pt;height:18.7pt;z-index:-251659264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">
                <v:rect id="Rectangle 11" o:spid="_x0000_s1031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3RF8MA&#10;AADcAAAADwAAAGRycy9kb3ducmV2LnhtbESP3YrCMBSE7xd8h3AE79bUCqLVKKIsCOKFPw9waI5t&#10;tTkpTbatPr0RBC+HmfmGWaw6U4qGaldYVjAaRiCIU6sLzhRczn+/UxDOI2ssLZOCBzlYLXs/C0y0&#10;bflIzclnIkDYJagg975KpHRpTgbd0FbEwbva2qAPss6krrENcFPKOIom0mDBYSHHijY5pffTv1Gw&#10;J9tubrdd+pTX8dGMDrNt4w5KDfrdeg7CU+e/4U97pxXEkxjeZ8IRkM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3RF8MAAADcAAAADwAAAAAAAAAAAAAAAACYAgAAZHJzL2Rv&#10;d25yZXYueG1sUEsFBgAAAAAEAAQA9QAAAIgDAAAAAA==&#10;" fillcolor="#bfbfbf" stroked="f" strokecolor="#bfbfbf">
                  <v:textbox>
                    <w:txbxContent>
                      <w:p w14:paraId="3C15526E" w14:textId="77777777" w:rsidR="009F0081" w:rsidRPr="001A4297" w:rsidRDefault="009F0081" w:rsidP="004247C7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32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Kx/sYA&#10;AADcAAAADwAAAGRycy9kb3ducmV2LnhtbESPQWvCQBSE74X+h+UVeilm0whqY1YppUoPBTF68Pia&#10;fSbB7Ns0u8b477sFweMwM98w2XIwjeipc7VlBa9RDIK4sLrmUsF+txrNQDiPrLGxTAqu5GC5eHzI&#10;MNX2wlvqc1+KAGGXooLK+zaV0hUVGXSRbYmDd7SdQR9kV0rd4SXATSOTOJ5IgzWHhQpb+qioOOVn&#10;o2B6mOLbb/253pQv1myS0/X7x+ZKPT8N73MQngZ/D9/aX1pBMh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TKx/sYAAADcAAAADwAAAAAAAAAAAAAAAACYAgAAZHJz&#10;L2Rvd25yZXYueG1sUEsFBgAAAAAEAAQA9QAAAIsDAAAAAA==&#10;" fillcolor="#d8d8d8" stroked="f" strokecolor="#bfbfbf">
                  <v:textbox>
                    <w:txbxContent>
                      <w:p w14:paraId="190813AA" w14:textId="77777777" w:rsidR="009F0081" w:rsidRPr="0098548F" w:rsidRDefault="009F0081" w:rsidP="004247C7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33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qeb8UA&#10;AADcAAAADwAAAGRycy9kb3ducmV2LnhtbESPT4vCMBTE78J+h/AWvGm6IqLVKLIg/r2sVfD4bN62&#10;ZZuX0kStfnojCHscZuY3zGTWmFJcqXaFZQVf3QgEcWp1wZmCQ7LoDEE4j6yxtEwK7uRgNv1oTTDW&#10;9sY/dN37TAQIuxgV5N5XsZQuzcmg69qKOHi/tjbog6wzqWu8BbgpZS+KBtJgwWEhx4q+c0r/9hej&#10;YL7c7JLT+tCMCN1x1x89NttzolT7s5mPQXhq/H/43V5pBb1BH15nwhGQ0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2p5vxQAAANwAAAAPAAAAAAAAAAAAAAAAAJgCAABkcnMv&#10;ZG93bnJldi54bWxQSwUGAAAAAAQABAD1AAAAigMAAAAA&#10;" fillcolor="#a5a5a5" stroked="f" strokecolor="#bfbfbf">
                  <v:textbox>
                    <w:txbxContent>
                      <w:p w14:paraId="65E72218" w14:textId="77777777" w:rsidR="009F0081" w:rsidRPr="0098548F" w:rsidRDefault="009F0081" w:rsidP="004247C7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67DA41C1" w14:textId="77777777" w:rsidR="004247C7" w:rsidRPr="000902C1" w:rsidRDefault="004247C7" w:rsidP="004247C7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INTRODUCING YOUR MOBILE PHONE</w:t>
      </w:r>
    </w:p>
    <w:p w14:paraId="3B19766F" w14:textId="77777777" w:rsidR="004247C7" w:rsidRPr="000902C1" w:rsidRDefault="004247C7" w:rsidP="004247C7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5AE15AB0" w14:textId="77777777" w:rsidR="004247C7" w:rsidRPr="000902C1" w:rsidRDefault="004247C7" w:rsidP="004247C7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1260EE07" w14:textId="77777777" w:rsidR="004247C7" w:rsidRPr="000902C1" w:rsidRDefault="004247C7" w:rsidP="004247C7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Learn about your mobile phone’s layout, keys, display and icons.</w:t>
      </w:r>
    </w:p>
    <w:p w14:paraId="2B983F16" w14:textId="77777777" w:rsidR="004247C7" w:rsidRDefault="004247C7" w:rsidP="004247C7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24E210D3" w14:textId="77777777" w:rsidR="003C3519" w:rsidRPr="003C3519" w:rsidRDefault="003C3519" w:rsidP="003C3519">
      <w:pPr>
        <w:jc w:val="center"/>
        <w:rPr>
          <w:rFonts w:asciiTheme="minorBidi" w:eastAsia="Arial Unicode MS" w:hAnsiTheme="minorBidi" w:cstheme="minorBidi"/>
          <w:b/>
          <w:kern w:val="0"/>
          <w:sz w:val="8"/>
          <w:szCs w:val="8"/>
        </w:rPr>
      </w:pPr>
      <w:r>
        <w:rPr>
          <w:rFonts w:ascii="Tahoma" w:eastAsia="Arial Unicode MS" w:hAnsi="Tahoma" w:cs="Tahoma"/>
          <w:b/>
          <w:bCs/>
          <w:kern w:val="0"/>
          <w:sz w:val="8"/>
          <w:szCs w:val="8"/>
          <w:lang w:val="fr-FR"/>
        </w:rPr>
        <w:t>v.2017.02.07</w:t>
      </w:r>
    </w:p>
    <w:p w14:paraId="0AB8FFD8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99510B" wp14:editId="3259EFFD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265" name="Straight Connector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5EC5AF" id="Straight Connector 265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" strokecolor="#1e1c11" strokeweight=".5pt"/>
            </w:pict>
          </mc:Fallback>
        </mc:AlternateContent>
      </w:r>
    </w:p>
    <w:p w14:paraId="00EAA55F" w14:textId="77777777" w:rsidR="003F088D" w:rsidRDefault="003F088D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544BAAE9" w14:textId="15914401" w:rsidR="004247C7" w:rsidRPr="000902C1" w:rsidRDefault="004247C7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Phone layout</w:t>
      </w:r>
    </w:p>
    <w:p w14:paraId="75E886C8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</w:p>
    <w:p w14:paraId="74879433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From the front view of your phone you will observe the following elements:</w:t>
      </w:r>
    </w:p>
    <w:p w14:paraId="104D57F3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</w:p>
    <w:p w14:paraId="0233BCA7" w14:textId="01E72E94" w:rsidR="004247C7" w:rsidRPr="000902C1" w:rsidRDefault="000902C1" w:rsidP="004247C7">
      <w:pPr>
        <w:jc w:val="center"/>
        <w:rPr>
          <w:rFonts w:asciiTheme="minorBidi" w:hAnsiTheme="minorBidi" w:cstheme="minorBidi"/>
          <w:sz w:val="12"/>
          <w:szCs w:val="12"/>
        </w:rPr>
      </w:pPr>
      <w:r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8F9CBE0" wp14:editId="1BE89388">
            <wp:extent cx="1806531" cy="1360627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136" cy="1365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D90F10" w14:textId="6F25A3A2" w:rsidR="003F088D" w:rsidRDefault="003F088D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>
        <w:rPr>
          <w:rFonts w:asciiTheme="minorBidi" w:hAnsiTheme="minorBidi" w:cstheme="minorBidi"/>
          <w:sz w:val="12"/>
          <w:szCs w:val="12"/>
        </w:rPr>
        <w:br w:type="page"/>
      </w:r>
    </w:p>
    <w:p w14:paraId="12036029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43239BBA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From the back view of your phone you will observe the following elements:</w:t>
      </w:r>
    </w:p>
    <w:p w14:paraId="481A00EB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</w:p>
    <w:p w14:paraId="28A202C0" w14:textId="30639913" w:rsidR="000902C1" w:rsidRDefault="000902C1" w:rsidP="004247C7">
      <w:pPr>
        <w:jc w:val="center"/>
        <w:rPr>
          <w:rFonts w:asciiTheme="minorBidi" w:hAnsiTheme="minorBidi" w:cstheme="minorBidi"/>
          <w:sz w:val="12"/>
          <w:szCs w:val="12"/>
        </w:rPr>
      </w:pPr>
      <w:r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79BD57E" wp14:editId="3773B50B">
            <wp:extent cx="1706924" cy="1287475"/>
            <wp:effectExtent l="0" t="0" r="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795" cy="1289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42B44" w14:textId="35CC5404" w:rsidR="000902C1" w:rsidRDefault="000902C1">
      <w:pPr>
        <w:widowControl/>
        <w:jc w:val="left"/>
        <w:rPr>
          <w:rFonts w:asciiTheme="minorBidi" w:hAnsiTheme="minorBidi" w:cstheme="minorBidi"/>
          <w:sz w:val="12"/>
          <w:szCs w:val="12"/>
        </w:rPr>
      </w:pPr>
    </w:p>
    <w:p w14:paraId="2AB02AEA" w14:textId="77777777" w:rsidR="003F088D" w:rsidRDefault="003F088D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6A504F3F" w14:textId="0F14C402" w:rsidR="004247C7" w:rsidRPr="000902C1" w:rsidRDefault="004247C7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Keys</w:t>
      </w:r>
    </w:p>
    <w:p w14:paraId="25FD1960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79C34A85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he following table offers you a quick description about the phone’s keys:</w:t>
      </w:r>
    </w:p>
    <w:p w14:paraId="540EB791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</w:p>
    <w:tbl>
      <w:tblPr>
        <w:tblW w:w="32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6"/>
        <w:gridCol w:w="2376"/>
      </w:tblGrid>
      <w:tr w:rsidR="004247C7" w:rsidRPr="000902C1" w14:paraId="3946B675" w14:textId="77777777" w:rsidTr="00072DF4">
        <w:trPr>
          <w:cantSplit/>
          <w:trHeight w:val="219"/>
          <w:jc w:val="center"/>
        </w:trPr>
        <w:tc>
          <w:tcPr>
            <w:tcW w:w="846" w:type="dxa"/>
            <w:vAlign w:val="center"/>
          </w:tcPr>
          <w:p w14:paraId="53A51B34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Key</w:t>
            </w:r>
          </w:p>
        </w:tc>
        <w:tc>
          <w:tcPr>
            <w:tcW w:w="2376" w:type="dxa"/>
            <w:vAlign w:val="center"/>
          </w:tcPr>
          <w:p w14:paraId="00117874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Function</w:t>
            </w:r>
          </w:p>
        </w:tc>
      </w:tr>
      <w:tr w:rsidR="004247C7" w:rsidRPr="000902C1" w14:paraId="22129425" w14:textId="77777777" w:rsidTr="00072DF4">
        <w:trPr>
          <w:cantSplit/>
          <w:trHeight w:val="408"/>
          <w:jc w:val="center"/>
        </w:trPr>
        <w:tc>
          <w:tcPr>
            <w:tcW w:w="846" w:type="dxa"/>
            <w:vAlign w:val="center"/>
          </w:tcPr>
          <w:p w14:paraId="68D288CF" w14:textId="77777777" w:rsidR="004247C7" w:rsidRPr="000902C1" w:rsidDel="00CD5789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Power button</w:t>
            </w:r>
          </w:p>
        </w:tc>
        <w:tc>
          <w:tcPr>
            <w:tcW w:w="2376" w:type="dxa"/>
            <w:vAlign w:val="center"/>
          </w:tcPr>
          <w:p w14:paraId="6FD760A9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  <w:p w14:paraId="34A43014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Allow you to turn on/off the device and to lock the screen.</w:t>
            </w:r>
          </w:p>
          <w:p w14:paraId="19D52C56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</w:tc>
      </w:tr>
      <w:tr w:rsidR="004247C7" w:rsidRPr="000902C1" w14:paraId="5CF3E092" w14:textId="77777777" w:rsidTr="00072DF4">
        <w:trPr>
          <w:cantSplit/>
          <w:trHeight w:val="687"/>
          <w:jc w:val="center"/>
        </w:trPr>
        <w:tc>
          <w:tcPr>
            <w:tcW w:w="846" w:type="dxa"/>
            <w:vAlign w:val="center"/>
          </w:tcPr>
          <w:p w14:paraId="3DCA0C0F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Volume</w:t>
            </w:r>
          </w:p>
        </w:tc>
        <w:tc>
          <w:tcPr>
            <w:tcW w:w="2376" w:type="dxa"/>
            <w:vAlign w:val="center"/>
          </w:tcPr>
          <w:p w14:paraId="0B3D7345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  <w:p w14:paraId="4F7BCD0C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Allow you to adjust the volume of ringing and notifications. Also allows you to adjust the volume of multimedia content playback.</w:t>
            </w:r>
          </w:p>
          <w:p w14:paraId="5B761AED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</w:tc>
      </w:tr>
      <w:tr w:rsidR="004247C7" w:rsidRPr="000902C1" w14:paraId="0595BB6D" w14:textId="77777777" w:rsidTr="00072DF4">
        <w:trPr>
          <w:cantSplit/>
          <w:trHeight w:val="525"/>
          <w:jc w:val="center"/>
        </w:trPr>
        <w:tc>
          <w:tcPr>
            <w:tcW w:w="846" w:type="dxa"/>
            <w:vAlign w:val="center"/>
          </w:tcPr>
          <w:p w14:paraId="12FB1F27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lastRenderedPageBreak/>
              <w:t>Back</w:t>
            </w:r>
          </w:p>
        </w:tc>
        <w:tc>
          <w:tcPr>
            <w:tcW w:w="2376" w:type="dxa"/>
            <w:vAlign w:val="center"/>
          </w:tcPr>
          <w:p w14:paraId="46E6D40A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  <w:p w14:paraId="2061584E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Allow you to return to the previous menu or screen. Also allow you to close some applications.</w:t>
            </w:r>
          </w:p>
          <w:p w14:paraId="5185658D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</w:tc>
      </w:tr>
      <w:tr w:rsidR="004247C7" w:rsidRPr="000902C1" w14:paraId="700B93A3" w14:textId="77777777" w:rsidTr="00072DF4">
        <w:trPr>
          <w:cantSplit/>
          <w:trHeight w:val="417"/>
          <w:jc w:val="center"/>
        </w:trPr>
        <w:tc>
          <w:tcPr>
            <w:tcW w:w="846" w:type="dxa"/>
            <w:vAlign w:val="center"/>
          </w:tcPr>
          <w:p w14:paraId="5C43F8F9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Home</w:t>
            </w:r>
          </w:p>
        </w:tc>
        <w:tc>
          <w:tcPr>
            <w:tcW w:w="2376" w:type="dxa"/>
            <w:vAlign w:val="center"/>
          </w:tcPr>
          <w:p w14:paraId="36B34106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  <w:p w14:paraId="15D2517C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It takes you directly to the home screen, leaving any application open.</w:t>
            </w:r>
          </w:p>
          <w:p w14:paraId="408CAE68" w14:textId="77777777" w:rsidR="004247C7" w:rsidRPr="000902C1" w:rsidRDefault="004247C7" w:rsidP="00072DF4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</w:tc>
      </w:tr>
      <w:tr w:rsidR="004C6EDF" w:rsidRPr="000902C1" w14:paraId="237F53EB" w14:textId="77777777" w:rsidTr="004C6EDF">
        <w:trPr>
          <w:cantSplit/>
          <w:trHeight w:val="417"/>
          <w:jc w:val="center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46EBD" w14:textId="77777777" w:rsidR="004C6EDF" w:rsidRPr="000902C1" w:rsidRDefault="004C6EDF" w:rsidP="000902C1">
            <w:pPr>
              <w:jc w:val="center"/>
              <w:rPr>
                <w:rFonts w:asciiTheme="minorBidi" w:hAnsiTheme="minorBidi" w:cstheme="minorBidi"/>
                <w:b/>
                <w:bCs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b/>
                <w:bCs/>
                <w:sz w:val="12"/>
                <w:szCs w:val="12"/>
              </w:rPr>
              <w:t>Menu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9389A" w14:textId="77777777" w:rsidR="004C6EDF" w:rsidRPr="000902C1" w:rsidRDefault="004C6EDF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  <w:p w14:paraId="5C8D5405" w14:textId="77777777" w:rsidR="004C6EDF" w:rsidRPr="000902C1" w:rsidRDefault="004C6EDF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Allow you to access to the functions menu of the application or screen you are.</w:t>
            </w:r>
          </w:p>
          <w:p w14:paraId="34DD291F" w14:textId="77777777" w:rsidR="004C6EDF" w:rsidRPr="000902C1" w:rsidRDefault="004C6EDF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</w:p>
        </w:tc>
      </w:tr>
    </w:tbl>
    <w:p w14:paraId="064AA131" w14:textId="77777777" w:rsidR="001A3699" w:rsidRPr="000902C1" w:rsidRDefault="001A3699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1639FDA7" w14:textId="77777777" w:rsidR="001A3699" w:rsidRPr="000902C1" w:rsidRDefault="001A3699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08ECFA4E" w14:textId="78169AB5" w:rsidR="004247C7" w:rsidRPr="000902C1" w:rsidRDefault="004247C7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Screen</w:t>
      </w:r>
    </w:p>
    <w:p w14:paraId="064B2CF9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0D090D80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he screen of your mobile phone is designed as follows:</w:t>
      </w:r>
    </w:p>
    <w:p w14:paraId="2F578E17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4FD29BA9" w14:textId="77777777" w:rsidR="00CF6DD4" w:rsidRPr="000902C1" w:rsidRDefault="00CF6DD4" w:rsidP="00CF6DD4">
      <w:pPr>
        <w:jc w:val="center"/>
        <w:rPr>
          <w:rFonts w:asciiTheme="minorBidi" w:hAnsiTheme="minorBidi" w:cstheme="minorBidi"/>
          <w:sz w:val="12"/>
          <w:szCs w:val="12"/>
          <w:lang w:val="es-ES_tradnl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DAA9017" wp14:editId="540B56DE">
            <wp:extent cx="1657350" cy="27622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sf\Dropbox\(M) UMs - UPDATE GUIDES\YEZZ\Manuales de usuario\2014\EUROPE\Android Scree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693" cy="2762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DA2E2" w14:textId="77777777" w:rsidR="00772D98" w:rsidRPr="000902C1" w:rsidRDefault="00772D98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5E63B755" w14:textId="78FDD83D" w:rsidR="004247C7" w:rsidRPr="000902C1" w:rsidRDefault="004247C7" w:rsidP="004247C7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Icons</w:t>
      </w:r>
    </w:p>
    <w:p w14:paraId="327D129E" w14:textId="77777777" w:rsidR="004247C7" w:rsidRPr="000902C1" w:rsidRDefault="004247C7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03400FF8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Learn about the icons that are displayed on the top of the screen, indicating the status of the phone:</w:t>
      </w:r>
    </w:p>
    <w:p w14:paraId="6AB216A1" w14:textId="77777777" w:rsidR="004247C7" w:rsidRPr="000902C1" w:rsidRDefault="004247C7" w:rsidP="004247C7">
      <w:pPr>
        <w:rPr>
          <w:rFonts w:asciiTheme="minorBidi" w:hAnsiTheme="minorBidi" w:cstheme="minorBidi"/>
          <w:sz w:val="12"/>
          <w:szCs w:val="12"/>
        </w:rPr>
      </w:pPr>
    </w:p>
    <w:tbl>
      <w:tblPr>
        <w:tblW w:w="33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8"/>
        <w:gridCol w:w="1260"/>
        <w:gridCol w:w="450"/>
        <w:gridCol w:w="1260"/>
      </w:tblGrid>
      <w:tr w:rsidR="00BA46B3" w:rsidRPr="000902C1" w14:paraId="6F8F1CFE" w14:textId="77777777" w:rsidTr="00BA46B3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DD4F36" w14:textId="77777777" w:rsidR="00BA46B3" w:rsidRPr="000902C1" w:rsidRDefault="00BA46B3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48C6A096" wp14:editId="070B87E4">
                  <wp:extent cx="137160" cy="13716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ic_signal_cellular_4_bar_white_24dp_1x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34C56C" w14:textId="77777777" w:rsidR="00BA46B3" w:rsidRPr="000902C1" w:rsidRDefault="00BA46B3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Signal strength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986B559" w14:textId="77777777" w:rsidR="00BA46B3" w:rsidRPr="000902C1" w:rsidRDefault="00BA46B3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6068F0CC" wp14:editId="34EA9A14">
                  <wp:extent cx="137160" cy="13716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ic_network_wifi_white_24dp_1x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FE7ED80" w14:textId="77777777" w:rsidR="00BA46B3" w:rsidRPr="000902C1" w:rsidRDefault="00BA46B3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Wi-Fi connection</w:t>
            </w:r>
          </w:p>
        </w:tc>
      </w:tr>
      <w:tr w:rsidR="00B84B88" w:rsidRPr="000902C1" w14:paraId="1A508DFA" w14:textId="77777777" w:rsidTr="00331108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0581FC7" w14:textId="075EFF2B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626FD13C" wp14:editId="4F4171AF">
                  <wp:extent cx="137160" cy="70187"/>
                  <wp:effectExtent l="0" t="0" r="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ic_bluetooth_white_24dp_1x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70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FC7F786" w14:textId="3695F0E6" w:rsidR="00B84B88" w:rsidRPr="000902C1" w:rsidRDefault="00E0749A" w:rsidP="00E0749A">
            <w:pPr>
              <w:rPr>
                <w:rFonts w:asciiTheme="minorBidi" w:hAnsiTheme="minorBidi" w:cstheme="minorBidi"/>
                <w:sz w:val="12"/>
                <w:szCs w:val="12"/>
              </w:rPr>
            </w:pPr>
            <w:r>
              <w:rPr>
                <w:rFonts w:asciiTheme="minorBidi" w:hAnsiTheme="minorBidi" w:cstheme="minorBidi"/>
                <w:sz w:val="12"/>
                <w:szCs w:val="12"/>
              </w:rPr>
              <w:t xml:space="preserve">    Voice mail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6FAE8A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436D4A47" wp14:editId="089E08DF">
                  <wp:extent cx="121989" cy="92067"/>
                  <wp:effectExtent l="0" t="0" r="0" b="381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2G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89" cy="92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887BC53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EDGE connected</w:t>
            </w:r>
          </w:p>
        </w:tc>
      </w:tr>
      <w:tr w:rsidR="00B84B88" w:rsidRPr="000902C1" w14:paraId="1603622B" w14:textId="77777777" w:rsidTr="00BA46B3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6370C9" w14:textId="5ECDBC7F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15C52FA1" wp14:editId="48C0DEA6">
                  <wp:extent cx="137160" cy="13716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ic_usb_white_24dp_1x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EA9501" w14:textId="348F55F2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USB connected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66313DD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2A936277" wp14:editId="07CAC67D">
                  <wp:extent cx="121989" cy="92067"/>
                  <wp:effectExtent l="0" t="0" r="0" b="381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test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89" cy="92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FDF095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="Arial" w:hAnsi="Arial" w:cs="Arial"/>
                <w:sz w:val="12"/>
                <w:szCs w:val="12"/>
              </w:rPr>
              <w:t>HSPA connected</w:t>
            </w:r>
          </w:p>
        </w:tc>
      </w:tr>
      <w:tr w:rsidR="00B84B88" w:rsidRPr="000902C1" w14:paraId="646AB65B" w14:textId="77777777" w:rsidTr="00BA46B3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AD9BD87" w14:textId="4560DD64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noProof/>
                <w:sz w:val="12"/>
                <w:szCs w:val="12"/>
                <w:lang w:eastAsia="en-US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301A290F" wp14:editId="76A5F538">
                  <wp:extent cx="137160" cy="13716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ic_battery_charging_full_white_24dp_1x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E489679" w14:textId="16D3CA48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Battery meter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1C15CCD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noProof/>
                <w:sz w:val="12"/>
                <w:szCs w:val="12"/>
                <w:lang w:eastAsia="en-US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5F9F7234" wp14:editId="02ED1C5F">
                  <wp:extent cx="137160" cy="13716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ic_textsms_white_24dp_1x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11EAD4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New message</w:t>
            </w:r>
          </w:p>
        </w:tc>
      </w:tr>
      <w:tr w:rsidR="00B84B88" w:rsidRPr="000902C1" w14:paraId="3CB2B5E6" w14:textId="77777777" w:rsidTr="00BA46B3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E2BE1D" w14:textId="71A94D5A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0709680A" wp14:editId="0EE9024E">
                  <wp:extent cx="137160" cy="137160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ic_vibration_white_24dp_1x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A43E71" w14:textId="4C71175D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Vibration profile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FC6213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58B2B928" wp14:editId="5B7627D2">
                  <wp:extent cx="137160" cy="137160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ic_email_white_24dp_1x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4B3166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New email</w:t>
            </w:r>
          </w:p>
        </w:tc>
      </w:tr>
      <w:tr w:rsidR="00B84B88" w:rsidRPr="000902C1" w14:paraId="3D43DD72" w14:textId="77777777" w:rsidTr="00BA46B3">
        <w:tblPrEx>
          <w:tblCellMar>
            <w:left w:w="70" w:type="dxa"/>
            <w:right w:w="70" w:type="dxa"/>
          </w:tblCellMar>
        </w:tblPrEx>
        <w:trPr>
          <w:cantSplit/>
          <w:trHeight w:val="229"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vAlign w:val="center"/>
          </w:tcPr>
          <w:p w14:paraId="2EF919F7" w14:textId="176257FC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32D614F2" wp14:editId="59EE5CCE">
                  <wp:extent cx="121757" cy="137160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R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57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565DCC4" w14:textId="36027DA0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Roaming indicator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vAlign w:val="center"/>
          </w:tcPr>
          <w:p w14:paraId="4FD32258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5F754E08" wp14:editId="323F6B83">
                  <wp:extent cx="137160" cy="13716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ic_access_alarm_white_24dp_1x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vAlign w:val="center"/>
          </w:tcPr>
          <w:p w14:paraId="71D96D52" w14:textId="77777777" w:rsidR="00B84B88" w:rsidRPr="000902C1" w:rsidRDefault="00B84B88" w:rsidP="000902C1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Alarm active</w:t>
            </w:r>
          </w:p>
        </w:tc>
      </w:tr>
      <w:tr w:rsidR="00B84B88" w:rsidRPr="000902C1" w14:paraId="4FA00251" w14:textId="77777777" w:rsidTr="00BA46B3">
        <w:trPr>
          <w:cantSplit/>
          <w:jc w:val="center"/>
        </w:trPr>
        <w:tc>
          <w:tcPr>
            <w:tcW w:w="3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934596" w14:textId="2766793A" w:rsidR="00B84B88" w:rsidRPr="000902C1" w:rsidRDefault="00B84B88" w:rsidP="00B84B88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21455E58" wp14:editId="7D411940">
                  <wp:extent cx="137160" cy="137160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c_headset_white_24dp_1x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E19043" w14:textId="4AE6EDA2" w:rsidR="00B84B88" w:rsidRPr="000902C1" w:rsidRDefault="00B84B88" w:rsidP="00B84B88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Headset connected</w:t>
            </w:r>
          </w:p>
        </w:tc>
        <w:tc>
          <w:tcPr>
            <w:tcW w:w="4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685573" w14:textId="77777777" w:rsidR="00B84B88" w:rsidRPr="000902C1" w:rsidRDefault="00B84B88" w:rsidP="00B84B88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noProof/>
                <w:sz w:val="12"/>
                <w:szCs w:val="12"/>
                <w:lang w:val="es-419" w:eastAsia="es-419"/>
              </w:rPr>
              <w:drawing>
                <wp:inline distT="0" distB="0" distL="0" distR="0" wp14:anchorId="2FDD090E" wp14:editId="4DB133CE">
                  <wp:extent cx="137160" cy="13716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c_volume_off_white_24dp_1x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left w:val="single" w:sz="4" w:space="0" w:color="FFFFFF" w:themeColor="background1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CA2E10A" w14:textId="77777777" w:rsidR="00B84B88" w:rsidRPr="000902C1" w:rsidRDefault="00B84B88" w:rsidP="00B84B88">
            <w:pPr>
              <w:jc w:val="center"/>
              <w:rPr>
                <w:rFonts w:asciiTheme="minorBidi" w:hAnsiTheme="minorBidi" w:cstheme="minorBidi"/>
                <w:sz w:val="12"/>
                <w:szCs w:val="12"/>
              </w:rPr>
            </w:pPr>
            <w:r w:rsidRPr="000902C1">
              <w:rPr>
                <w:rFonts w:asciiTheme="minorBidi" w:hAnsiTheme="minorBidi" w:cstheme="minorBidi"/>
                <w:sz w:val="12"/>
                <w:szCs w:val="12"/>
              </w:rPr>
              <w:t>Silent profile</w:t>
            </w:r>
          </w:p>
        </w:tc>
      </w:tr>
    </w:tbl>
    <w:p w14:paraId="1544076B" w14:textId="77777777" w:rsidR="00BA46B3" w:rsidRPr="000902C1" w:rsidRDefault="00BA46B3" w:rsidP="004247C7">
      <w:pPr>
        <w:rPr>
          <w:rFonts w:asciiTheme="minorBidi" w:hAnsiTheme="minorBidi" w:cstheme="minorBidi"/>
          <w:sz w:val="12"/>
          <w:szCs w:val="12"/>
        </w:rPr>
      </w:pPr>
    </w:p>
    <w:p w14:paraId="71912D83" w14:textId="77777777" w:rsidR="000558DD" w:rsidRPr="000902C1" w:rsidRDefault="000558DD" w:rsidP="004247C7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1CC7559A" w14:textId="6BD5D3CD" w:rsidR="00CE53AF" w:rsidRPr="000902C1" w:rsidRDefault="00CE53AF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0E7037CA" w14:textId="77777777" w:rsidR="00981B08" w:rsidRPr="000902C1" w:rsidRDefault="00981B08" w:rsidP="00981B08">
      <w:pPr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FD763A2" wp14:editId="30B5C4EA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7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3C6DE" w14:textId="77777777" w:rsidR="009F0081" w:rsidRPr="001A4297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A110C2" w14:textId="77777777" w:rsidR="009F0081" w:rsidRPr="0098548F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0CC1B7" w14:textId="77777777" w:rsidR="009F0081" w:rsidRPr="0098548F" w:rsidRDefault="009F0081" w:rsidP="00981B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D763A2" id="_x0000_s1034" style="position:absolute;left:0;text-align:left;margin-left:0;margin-top:0;width:170.1pt;height:18.7pt;z-index:-251652096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">
                <v:rect id="Rectangle 11" o:spid="_x0000_s1035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h6jcIA&#10;AADaAAAADwAAAGRycy9kb3ducmV2LnhtbESPW4vCMBSE3wX/QzjCvmmqC16qqYjLgiA+ePkBh+bY&#10;i81JabJtd3/9RhB8HGbmG2az7U0lWmpcYVnBdBKBIE6tLjhTcLt+j5cgnEfWWFkmBb/kYJsMBxuM&#10;te34TO3FZyJA2MWoIPe+jqV0aU4G3cTWxMG728agD7LJpG6wC3BTyVkUzaXBgsNCjjXtc0oflx+j&#10;4Ei225flIf2T98+zmZ5WX607KfUx6ndrEJ56/w6/2getYAHPK+EGyO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+HqNwgAAANoAAAAPAAAAAAAAAAAAAAAAAJgCAABkcnMvZG93&#10;bnJldi54bWxQSwUGAAAAAAQABAD1AAAAhwMAAAAA&#10;" fillcolor="#bfbfbf" stroked="f" strokecolor="#bfbfbf">
                  <v:textbox>
                    <w:txbxContent>
                      <w:p w14:paraId="3073C6DE" w14:textId="77777777" w:rsidR="009F0081" w:rsidRPr="001A4297" w:rsidRDefault="009F0081" w:rsidP="00981B08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36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71BsMA&#10;AADbAAAADwAAAGRycy9kb3ducmV2LnhtbERPTWvCQBC9C/0Pywheitkkh9qm2UiRtvQgiGkPHqfZ&#10;MQlmZ2N21fjvu0LB2zze5+TL0XTiTINrLStIohgEcWV1y7WCn++P+TMI55E1dpZJwZUcLIuHSY6Z&#10;thfe0rn0tQgh7DJU0HjfZ1K6qiGDLrI9ceD2djDoAxxqqQe8hHDTyTSOn6TBlkNDgz2tGqoO5cko&#10;WOwW+HJs3z839aM1m/RwXf/aUqnZdHx7BeFp9Hfxv/tLh/kJ3H4JB8ji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h71BsMAAADbAAAADwAAAAAAAAAAAAAAAACYAgAAZHJzL2Rv&#10;d25yZXYueG1sUEsFBgAAAAAEAAQA9QAAAIgDAAAAAA==&#10;" fillcolor="#d8d8d8" stroked="f" strokecolor="#bfbfbf">
                  <v:textbox>
                    <w:txbxContent>
                      <w:p w14:paraId="64A110C2" w14:textId="77777777" w:rsidR="009F0081" w:rsidRPr="0098548F" w:rsidRDefault="009F0081" w:rsidP="00981B08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37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HUE8EA&#10;AADbAAAADwAAAGRycy9kb3ducmV2LnhtbERPTYvCMBC9C/6HMMLeNFVk0a5RRBBd9aJ1YY+zzdgW&#10;m0lpslr99UYQvM3jfc5k1phSXKh2hWUF/V4Egji1uuBMwTFZdkcgnEfWWFomBTdyMJu2WxOMtb3y&#10;ni4Hn4kQwi5GBbn3VSylS3My6Hq2Ig7cydYGfYB1JnWN1xBuSjmIok9psODQkGNFi5zS8+HfKJiv&#10;Nrvk9/vYjAndz244vm+2f4lSH51m/gXCU+Pf4pd7rcP8ATx/CQfI6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Oh1BPBAAAA2wAAAA8AAAAAAAAAAAAAAAAAmAIAAGRycy9kb3du&#10;cmV2LnhtbFBLBQYAAAAABAAEAPUAAACGAwAAAAA=&#10;" fillcolor="#a5a5a5" stroked="f" strokecolor="#bfbfbf">
                  <v:textbox>
                    <w:txbxContent>
                      <w:p w14:paraId="120CC1B7" w14:textId="77777777" w:rsidR="009F0081" w:rsidRPr="0098548F" w:rsidRDefault="009F0081" w:rsidP="00981B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0218FD9A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PREPARING YOUR MOBILE PHONE</w:t>
      </w:r>
    </w:p>
    <w:p w14:paraId="13C5BFC9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</w:p>
    <w:p w14:paraId="5A42B042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4B70BF93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Get started setting up your mobile phone for its first use.</w:t>
      </w:r>
    </w:p>
    <w:p w14:paraId="3F723DF3" w14:textId="77777777" w:rsidR="00981B08" w:rsidRPr="000902C1" w:rsidRDefault="00981B08" w:rsidP="00981B08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4C3E825B" w14:textId="77777777" w:rsidR="00772D98" w:rsidRPr="000902C1" w:rsidRDefault="00772D98" w:rsidP="00981B08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1CBF5B1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87F7B0" wp14:editId="48501DB9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35C5A4" id="Straight Connector 2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" strokecolor="#1e1c11" strokeweight=".5pt"/>
            </w:pict>
          </mc:Fallback>
        </mc:AlternateContent>
      </w:r>
    </w:p>
    <w:p w14:paraId="741528BC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6AC8AFC7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Install the SIM card and battery</w:t>
      </w:r>
    </w:p>
    <w:p w14:paraId="300C4C5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2D8B65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When you subscribe to a cellular service, you will receive a Subscriber Identity Module (SIM) card, with subscription details, such as your personal identification number (PIN) and optional services.</w:t>
      </w:r>
    </w:p>
    <w:p w14:paraId="2ED7E53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B8094D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install the SIM card and battery,</w:t>
      </w:r>
    </w:p>
    <w:p w14:paraId="7EDAE899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F1A366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Remove the battery cover.</w:t>
      </w:r>
    </w:p>
    <w:p w14:paraId="1BA530B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A8DE5DF" w14:textId="77777777" w:rsidR="00652F3B" w:rsidRPr="000902C1" w:rsidRDefault="00652F3B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70B87E3D" wp14:editId="609641E1">
            <wp:extent cx="820043" cy="1499616"/>
            <wp:effectExtent l="0" t="0" r="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663" cy="152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121F3" w14:textId="741F5AF0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lastRenderedPageBreak/>
        <w:t>2. Insert the SIM card.</w:t>
      </w:r>
    </w:p>
    <w:p w14:paraId="19904AB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F8EDD04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Your phone has 2 SIM card slots to allow you use 2 SIM cards and switch between them.</w:t>
      </w:r>
    </w:p>
    <w:p w14:paraId="42C00B24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554FB84" w14:textId="77777777" w:rsidR="00652F3B" w:rsidRPr="000902C1" w:rsidRDefault="00652F3B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841E939" wp14:editId="11EC016D">
            <wp:extent cx="1047283" cy="893154"/>
            <wp:effectExtent l="0" t="0" r="63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283" cy="893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7D7F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BB43D06" w14:textId="77777777" w:rsidR="00981B08" w:rsidRPr="000902C1" w:rsidRDefault="00981B08" w:rsidP="00981B08">
      <w:pPr>
        <w:numPr>
          <w:ilvl w:val="0"/>
          <w:numId w:val="2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Place the SIM card in the phone with the gold-colored contacts facing down.</w:t>
      </w:r>
    </w:p>
    <w:p w14:paraId="0EE82D2E" w14:textId="77777777" w:rsidR="00981B08" w:rsidRPr="000902C1" w:rsidRDefault="00981B08" w:rsidP="00981B08">
      <w:pPr>
        <w:ind w:left="360"/>
        <w:rPr>
          <w:rFonts w:asciiTheme="minorBidi" w:hAnsiTheme="minorBidi" w:cstheme="minorBidi"/>
          <w:sz w:val="12"/>
          <w:szCs w:val="12"/>
        </w:rPr>
      </w:pPr>
    </w:p>
    <w:p w14:paraId="7C19FAED" w14:textId="77777777" w:rsidR="00981B08" w:rsidRPr="000902C1" w:rsidRDefault="00981B08" w:rsidP="00981B08">
      <w:pPr>
        <w:numPr>
          <w:ilvl w:val="0"/>
          <w:numId w:val="2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Without inserting a SIM card, you can use your phone’s non-network services and some menus.</w:t>
      </w:r>
    </w:p>
    <w:p w14:paraId="4D31C0D7" w14:textId="77777777" w:rsidR="000902C1" w:rsidRDefault="000902C1" w:rsidP="00981B08">
      <w:pPr>
        <w:rPr>
          <w:rFonts w:asciiTheme="minorBidi" w:hAnsiTheme="minorBidi" w:cstheme="minorBidi"/>
          <w:sz w:val="12"/>
          <w:szCs w:val="12"/>
        </w:rPr>
      </w:pPr>
    </w:p>
    <w:p w14:paraId="6F749658" w14:textId="4FD1121C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Insert the battery.</w:t>
      </w:r>
    </w:p>
    <w:p w14:paraId="54B12EB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ED2886F" w14:textId="77777777" w:rsidR="00652F3B" w:rsidRPr="000902C1" w:rsidRDefault="00652F3B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6DC90E6C" wp14:editId="02EB90E9">
            <wp:extent cx="871400" cy="1596282"/>
            <wp:effectExtent l="0" t="318" r="4763" b="4762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77453" cy="160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114D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C7009F6" w14:textId="664CC14C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4. Replace the battery cover</w:t>
      </w:r>
      <w:r w:rsidR="00826A88" w:rsidRPr="000902C1">
        <w:rPr>
          <w:rFonts w:asciiTheme="minorBidi" w:hAnsiTheme="minorBidi" w:cstheme="minorBidi"/>
          <w:sz w:val="12"/>
          <w:szCs w:val="12"/>
        </w:rPr>
        <w:t>.</w:t>
      </w:r>
    </w:p>
    <w:p w14:paraId="513AFB88" w14:textId="77777777" w:rsidR="00981B08" w:rsidRPr="000902C1" w:rsidRDefault="00981B08" w:rsidP="00981B08">
      <w:pPr>
        <w:jc w:val="center"/>
        <w:rPr>
          <w:rFonts w:asciiTheme="minorBidi" w:hAnsiTheme="minorBidi" w:cstheme="minorBidi"/>
          <w:sz w:val="12"/>
          <w:szCs w:val="12"/>
        </w:rPr>
      </w:pPr>
    </w:p>
    <w:p w14:paraId="7D68FA78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Insert a memory card (optional)</w:t>
      </w:r>
    </w:p>
    <w:p w14:paraId="3F5DBED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A6DF6B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To store additional multimedia files, you must insert a memory card. </w:t>
      </w:r>
    </w:p>
    <w:p w14:paraId="659561E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EDA74A6" w14:textId="77777777" w:rsidR="00981B08" w:rsidRPr="000902C1" w:rsidRDefault="00981B08" w:rsidP="00981B08">
      <w:pPr>
        <w:numPr>
          <w:ilvl w:val="0"/>
          <w:numId w:val="3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Formatting the memory card on a PC may cause incompatibility with your phone. Format the memory card only on the phone.</w:t>
      </w:r>
    </w:p>
    <w:p w14:paraId="7860430F" w14:textId="77777777" w:rsidR="000902C1" w:rsidRDefault="000902C1" w:rsidP="00981B08">
      <w:pPr>
        <w:rPr>
          <w:rFonts w:asciiTheme="minorBidi" w:hAnsiTheme="minorBidi" w:cstheme="minorBidi"/>
          <w:sz w:val="12"/>
          <w:szCs w:val="12"/>
        </w:rPr>
      </w:pPr>
    </w:p>
    <w:p w14:paraId="1A2EFD4D" w14:textId="1F086D0E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Remove the battery cover.</w:t>
      </w:r>
    </w:p>
    <w:p w14:paraId="17B83AD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98528BB" w14:textId="4848438C" w:rsidR="00652F3B" w:rsidRDefault="000902C1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7542389" wp14:editId="7AF7C383">
            <wp:extent cx="1027700" cy="1890793"/>
            <wp:effectExtent l="6667" t="0" r="7938" b="7937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039239" cy="1912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8E88" w14:textId="77777777" w:rsidR="000B1D12" w:rsidRPr="000902C1" w:rsidRDefault="000B1D12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</w:p>
    <w:p w14:paraId="40AE0B00" w14:textId="77777777" w:rsidR="00981B08" w:rsidRPr="000902C1" w:rsidRDefault="00981B08" w:rsidP="00981B08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Insert a memory holder with the label side facing up.</w:t>
      </w:r>
    </w:p>
    <w:p w14:paraId="6FE8CBF3" w14:textId="77777777" w:rsidR="00981B08" w:rsidRPr="000902C1" w:rsidRDefault="00981B08" w:rsidP="00981B08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51AA96B1" w14:textId="77777777" w:rsidR="00652F3B" w:rsidRDefault="00652F3B" w:rsidP="00652F3B">
      <w:pPr>
        <w:jc w:val="center"/>
        <w:rPr>
          <w:rFonts w:asciiTheme="minorBidi" w:hAnsiTheme="minorBidi" w:cstheme="minorBidi"/>
          <w:sz w:val="12"/>
          <w:szCs w:val="12"/>
          <w:lang w:val="bg-BG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863E1BD" wp14:editId="40AE1595">
            <wp:extent cx="1121410" cy="105464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625" cy="1068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C98BF" w14:textId="77777777" w:rsidR="00981B08" w:rsidRPr="000902C1" w:rsidRDefault="00981B08" w:rsidP="00981B08">
      <w:pPr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5A6DB25F" wp14:editId="113C192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3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3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27E57" w14:textId="77777777" w:rsidR="009F0081" w:rsidRPr="001A4297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95A313" w14:textId="77777777" w:rsidR="009F0081" w:rsidRPr="0098548F" w:rsidRDefault="009F0081" w:rsidP="00981B08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9DF714" w14:textId="77777777" w:rsidR="009F0081" w:rsidRPr="0098548F" w:rsidRDefault="009F0081" w:rsidP="00981B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DB25F" id="_x0000_s1038" style="position:absolute;left:0;text-align:left;margin-left:0;margin-top:0;width:170.1pt;height:18.7pt;z-index:-251650048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">
                <v:rect id="Rectangle 11" o:spid="_x0000_s1039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AEOb0A&#10;AADbAAAADwAAAGRycy9kb3ducmV2LnhtbERPSwrCMBDdC94hjOBOUxVEq1FEEQRx4ecAQzO21WZS&#10;mthWT28WgsvH+y/XrSlETZXLLSsYDSMQxInVOacKbtf9YAbCeWSNhWVS8CYH61W3s8RY24bPVF98&#10;KkIIuxgVZN6XsZQuycigG9qSOHB3Wxn0AVap1BU2IdwUchxFU2kw59CQYUnbjJLn5WUUHMk228fj&#10;kHzkfXI2o9N8V7uTUv1eu1mA8NT6v/jnPmgFkzA2fAk/QK6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mAEOb0AAADbAAAADwAAAAAAAAAAAAAAAACYAgAAZHJzL2Rvd25yZXYu&#10;eG1sUEsFBgAAAAAEAAQA9QAAAIIDAAAAAA==&#10;" fillcolor="#bfbfbf" stroked="f" strokecolor="#bfbfbf">
                  <v:textbox>
                    <w:txbxContent>
                      <w:p w14:paraId="3A627E57" w14:textId="77777777" w:rsidR="009F0081" w:rsidRPr="001A4297" w:rsidRDefault="009F0081" w:rsidP="00981B08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40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92lYMYA&#10;AADbAAAADwAAAGRycy9kb3ducmV2LnhtbESPQWvCQBSE7wX/w/KEXkrdVKGpqauIqHgoBKMHj6/Z&#10;ZxLMvk2zW5P8+26h0OMwM98wi1VvanGn1lWWFbxMIhDEudUVFwrOp93zGwjnkTXWlknBQA5Wy9HD&#10;AhNtOz7SPfOFCBB2CSoovW8SKV1ekkE3sQ1x8K62NeiDbAupW+wC3NRyGkWv0mDFYaHEhjYl5bfs&#10;2yiILzHOv6rtPi2erEmnt+Hj02ZKPY779TsIT73/D/+1D1rBbA6/X8IPkM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92lYMYAAADbAAAADwAAAAAAAAAAAAAAAACYAgAAZHJz&#10;L2Rvd25yZXYueG1sUEsFBgAAAAAEAAQA9QAAAIsDAAAAAA==&#10;" fillcolor="#d8d8d8" stroked="f" strokecolor="#bfbfbf">
                  <v:textbox>
                    <w:txbxContent>
                      <w:p w14:paraId="6F95A313" w14:textId="77777777" w:rsidR="009F0081" w:rsidRPr="0098548F" w:rsidRDefault="009F0081" w:rsidP="00981B08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41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MIssYA&#10;AADcAAAADwAAAGRycy9kb3ducmV2LnhtbESPQWvCQBSE70L/w/IKvemmIrbGbEQEqVovTSx4fM2+&#10;JqHZtyG7avTXd4VCj8PMfMMki9404kydqy0reB5FIIgLq2suFRzy9fAVhPPIGhvLpOBKDhbpwyDB&#10;WNsLf9A586UIEHYxKqi8b2MpXVGRQTeyLXHwvm1n0AfZlVJ3eAlw08hxFE2lwZrDQoUtrSoqfrKT&#10;UbB82+3z4/bQzwjd534yu+3ev3Klnh775RyEp97/h//aG61g/DKB+5lwBGT6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wMIssYAAADcAAAADwAAAAAAAAAAAAAAAACYAgAAZHJz&#10;L2Rvd25yZXYueG1sUEsFBgAAAAAEAAQA9QAAAIsDAAAAAA==&#10;" fillcolor="#a5a5a5" stroked="f" strokecolor="#bfbfbf">
                  <v:textbox>
                    <w:txbxContent>
                      <w:p w14:paraId="5A9DF714" w14:textId="77777777" w:rsidR="009F0081" w:rsidRPr="0098548F" w:rsidRDefault="009F0081" w:rsidP="00981B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591CD976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USING BASIC FUNCTIONS</w:t>
      </w:r>
    </w:p>
    <w:p w14:paraId="42CF6A4B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2A2DA4B3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34143E9F" w14:textId="77777777" w:rsidR="00981B08" w:rsidRPr="000902C1" w:rsidRDefault="00981B08" w:rsidP="00981B08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Learn how to perform basic operations of your mobile phone.</w:t>
      </w:r>
    </w:p>
    <w:p w14:paraId="07B31A34" w14:textId="77777777" w:rsidR="00981B08" w:rsidRPr="000902C1" w:rsidRDefault="00981B08" w:rsidP="00981B08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3F1845CA" w14:textId="77777777" w:rsidR="00772D98" w:rsidRPr="000902C1" w:rsidRDefault="00772D98" w:rsidP="00981B08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7D00F87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EB2C6D" wp14:editId="499C8A82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275" name="Straight Connector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1E127D" id="Straight Connector 27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" strokecolor="#1e1c11" strokeweight=".5pt"/>
            </w:pict>
          </mc:Fallback>
        </mc:AlternateContent>
      </w:r>
    </w:p>
    <w:p w14:paraId="294889DB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5EDD5905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Turn your phone on and off</w:t>
      </w:r>
    </w:p>
    <w:p w14:paraId="6CACF313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41F60D1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turn your phone on,</w:t>
      </w:r>
    </w:p>
    <w:p w14:paraId="17605E6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71280B7" w14:textId="22C358D1" w:rsidR="00981B08" w:rsidRPr="000902C1" w:rsidRDefault="00981B08" w:rsidP="005C1BF2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Long press the power button.</w:t>
      </w:r>
    </w:p>
    <w:p w14:paraId="4BE0CA84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9C60239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Type in your PIN number and press OK (if it is needed).</w:t>
      </w:r>
    </w:p>
    <w:p w14:paraId="0C4FF72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2C8B68E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shut down your phone, go to step 1 above.</w:t>
      </w:r>
    </w:p>
    <w:p w14:paraId="1910524F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23269C2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Access menus and applications</w:t>
      </w:r>
    </w:p>
    <w:p w14:paraId="030FEEC7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1547FDB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To get access to the Menu and Applications, </w:t>
      </w:r>
    </w:p>
    <w:p w14:paraId="05DD42E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145B83B6" w14:textId="7D3B5315" w:rsidR="00981B08" w:rsidRPr="000902C1" w:rsidRDefault="00981B08" w:rsidP="0016118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At the home screen, touch the button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25A0BED" wp14:editId="27F6C98F">
            <wp:extent cx="141005" cy="137160"/>
            <wp:effectExtent l="0" t="0" r="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05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on the screen to pop up the list of Installed Applications in your phone.</w:t>
      </w:r>
    </w:p>
    <w:p w14:paraId="15D8AC0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44BF98F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Slide your finger to the right or left to access other pages of apps.</w:t>
      </w:r>
    </w:p>
    <w:p w14:paraId="61B1B03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8C178C7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uch any icon to enter to the application.</w:t>
      </w:r>
    </w:p>
    <w:p w14:paraId="31436BD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28D198F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4. To exit the application, press Back or Home at the bottom of the screen.</w:t>
      </w:r>
    </w:p>
    <w:p w14:paraId="7A1A3F7D" w14:textId="77777777" w:rsidR="00981B08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979906A" w14:textId="77777777" w:rsidR="00E0749A" w:rsidRDefault="00E0749A" w:rsidP="00981B08">
      <w:pPr>
        <w:rPr>
          <w:rFonts w:asciiTheme="minorBidi" w:hAnsiTheme="minorBidi" w:cstheme="minorBidi"/>
          <w:sz w:val="12"/>
          <w:szCs w:val="12"/>
        </w:rPr>
      </w:pPr>
    </w:p>
    <w:p w14:paraId="27A62AB2" w14:textId="77777777" w:rsidR="00E0749A" w:rsidRDefault="00E0749A" w:rsidP="00981B08">
      <w:pPr>
        <w:rPr>
          <w:rFonts w:asciiTheme="minorBidi" w:hAnsiTheme="minorBidi" w:cstheme="minorBidi"/>
          <w:sz w:val="12"/>
          <w:szCs w:val="12"/>
        </w:rPr>
      </w:pPr>
    </w:p>
    <w:p w14:paraId="2CC0AFA1" w14:textId="77777777" w:rsidR="00E0749A" w:rsidRPr="000902C1" w:rsidRDefault="00E0749A" w:rsidP="00981B08">
      <w:pPr>
        <w:rPr>
          <w:rFonts w:asciiTheme="minorBidi" w:hAnsiTheme="minorBidi" w:cstheme="minorBidi"/>
          <w:sz w:val="12"/>
          <w:szCs w:val="12"/>
        </w:rPr>
      </w:pPr>
    </w:p>
    <w:p w14:paraId="6A32E53A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Use basic call functions</w:t>
      </w:r>
    </w:p>
    <w:p w14:paraId="3D90D49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83760C4" w14:textId="29A05CD9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Learn to make or answer calls in this section</w:t>
      </w:r>
      <w:r w:rsidR="00826A88" w:rsidRPr="000902C1">
        <w:rPr>
          <w:rFonts w:asciiTheme="minorBidi" w:hAnsiTheme="minorBidi" w:cstheme="minorBidi"/>
          <w:sz w:val="12"/>
          <w:szCs w:val="12"/>
        </w:rPr>
        <w:t>.</w:t>
      </w:r>
    </w:p>
    <w:p w14:paraId="26ED0203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Make a call:</w:t>
      </w:r>
    </w:p>
    <w:p w14:paraId="6D72FF2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FB2B795" w14:textId="15E25E22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At the home screen or applicati</w:t>
      </w:r>
      <w:r w:rsidR="00335227" w:rsidRPr="000902C1">
        <w:rPr>
          <w:rFonts w:asciiTheme="minorBidi" w:hAnsiTheme="minorBidi" w:cstheme="minorBidi"/>
          <w:sz w:val="12"/>
          <w:szCs w:val="12"/>
        </w:rPr>
        <w:t xml:space="preserve">ons menu, touch the Phone </w:t>
      </w:r>
      <w:proofErr w:type="gramStart"/>
      <w:r w:rsidR="00335227" w:rsidRPr="000902C1">
        <w:rPr>
          <w:rFonts w:asciiTheme="minorBidi" w:hAnsiTheme="minorBidi" w:cstheme="minorBidi"/>
          <w:sz w:val="12"/>
          <w:szCs w:val="12"/>
        </w:rPr>
        <w:t>icon</w:t>
      </w:r>
      <w:r w:rsidR="00AA1A1A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B26DCA3" wp14:editId="12E24240">
            <wp:extent cx="137160" cy="137160"/>
            <wp:effectExtent l="0" t="0" r="0" b="0"/>
            <wp:docPr id="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End"/>
      <w:r w:rsidR="00335227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>.</w:t>
      </w:r>
    </w:p>
    <w:p w14:paraId="3639AF4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E0578F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Dial the area code and phone number.</w:t>
      </w:r>
    </w:p>
    <w:p w14:paraId="12FEEE4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908035E" w14:textId="7234C611" w:rsidR="00981B08" w:rsidRPr="000902C1" w:rsidRDefault="00335227" w:rsidP="0033522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uch</w:t>
      </w:r>
      <w:r w:rsidR="00D83FDC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="00D83FDC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98AC6F5" wp14:editId="74C55260">
            <wp:extent cx="137160" cy="137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 xml:space="preserve"> to start the call.</w:t>
      </w:r>
    </w:p>
    <w:p w14:paraId="2376045E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1924E1D" w14:textId="59D3F07E" w:rsidR="00981B08" w:rsidRPr="000902C1" w:rsidRDefault="00F63DE9" w:rsidP="00F63DE9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4. To end a call,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 xml:space="preserve">touch </w:t>
      </w:r>
      <w:proofErr w:type="gramEnd"/>
      <w:r w:rsidR="00981B08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C47321F" wp14:editId="377C206F">
            <wp:extent cx="141657" cy="137160"/>
            <wp:effectExtent l="0" t="0" r="0" b="0"/>
            <wp:docPr id="279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57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>.</w:t>
      </w:r>
    </w:p>
    <w:p w14:paraId="64CB585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8090F72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To answer a call:</w:t>
      </w:r>
    </w:p>
    <w:p w14:paraId="3EA267C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774DFB6" w14:textId="21809E87" w:rsidR="00981B08" w:rsidRPr="000902C1" w:rsidRDefault="00981B08" w:rsidP="00526BA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When you receive a call, slide the phone icon to the right to answer it or slide i</w:t>
      </w:r>
      <w:r w:rsidR="00526BA7">
        <w:rPr>
          <w:rFonts w:asciiTheme="minorBidi" w:hAnsiTheme="minorBidi" w:cstheme="minorBidi"/>
          <w:sz w:val="12"/>
          <w:szCs w:val="12"/>
        </w:rPr>
        <w:t xml:space="preserve">t to the left to reject </w:t>
      </w:r>
      <w:proofErr w:type="gramStart"/>
      <w:r w:rsidR="00526BA7">
        <w:rPr>
          <w:rFonts w:asciiTheme="minorBidi" w:hAnsiTheme="minorBidi" w:cstheme="minorBidi"/>
          <w:sz w:val="12"/>
          <w:szCs w:val="12"/>
        </w:rPr>
        <w:t xml:space="preserve">it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5D1F8C6" wp14:editId="3B8ED21A">
            <wp:extent cx="663815" cy="137160"/>
            <wp:effectExtent l="0" t="0" r="3175" b="0"/>
            <wp:docPr id="280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15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End"/>
      <w:r w:rsidR="00772D98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>.</w:t>
      </w:r>
    </w:p>
    <w:p w14:paraId="59B74AD1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7BE1DF2" w14:textId="6943CE02" w:rsidR="00981B08" w:rsidRPr="000902C1" w:rsidRDefault="00F63DE9" w:rsidP="00F63DE9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2. To end the call,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 xml:space="preserve">touch </w:t>
      </w:r>
      <w:proofErr w:type="gramEnd"/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789BAC3E" wp14:editId="072BAE9A">
            <wp:extent cx="141657" cy="137160"/>
            <wp:effectExtent l="0" t="0" r="0" b="0"/>
            <wp:docPr id="241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57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>.</w:t>
      </w:r>
    </w:p>
    <w:p w14:paraId="038FCDF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EDC6826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Send and view messages</w:t>
      </w:r>
    </w:p>
    <w:p w14:paraId="28944C3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C3D1F6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In this section, learn how to send and receive:</w:t>
      </w:r>
    </w:p>
    <w:p w14:paraId="2FEB174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8E7C1BF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- Text Messages (SMS).</w:t>
      </w:r>
    </w:p>
    <w:p w14:paraId="1E00B1E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1BB4B10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- Multimedia Message (MMS).</w:t>
      </w:r>
    </w:p>
    <w:p w14:paraId="7DF7F410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2C5B158E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Steps to send Text and Multimedia Messages:</w:t>
      </w:r>
    </w:p>
    <w:p w14:paraId="3D56B949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30EF10C" w14:textId="1C482F74" w:rsidR="00981B08" w:rsidRPr="000902C1" w:rsidRDefault="00981B08" w:rsidP="00F63DE9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Touch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5CD06F5" wp14:editId="491A02B0">
            <wp:extent cx="137160" cy="137160"/>
            <wp:effectExtent l="0" t="0" r="0" b="0"/>
            <wp:docPr id="281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7DFB" w:rsidRPr="000902C1">
        <w:rPr>
          <w:rFonts w:asciiTheme="minorBidi" w:hAnsiTheme="minorBidi" w:cstheme="minorBidi"/>
          <w:sz w:val="12"/>
          <w:szCs w:val="12"/>
        </w:rPr>
        <w:t xml:space="preserve"> Messages</w:t>
      </w:r>
      <w:r w:rsidRPr="000902C1">
        <w:rPr>
          <w:rFonts w:asciiTheme="minorBidi" w:hAnsiTheme="minorBidi" w:cstheme="minorBidi"/>
          <w:sz w:val="12"/>
          <w:szCs w:val="12"/>
        </w:rPr>
        <w:t xml:space="preserve"> at the application list, then touch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8D7459A" wp14:editId="1CCAD9AD">
            <wp:extent cx="108739" cy="91440"/>
            <wp:effectExtent l="0" t="0" r="5715" b="3810"/>
            <wp:docPr id="282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39" cy="91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on the</w:t>
      </w:r>
      <w:r w:rsidR="00F63DE9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>corner.</w:t>
      </w:r>
    </w:p>
    <w:p w14:paraId="2F4236C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  <w:highlight w:val="yellow"/>
        </w:rPr>
      </w:pPr>
    </w:p>
    <w:p w14:paraId="1A3CF6FF" w14:textId="4A621478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Type in the phone number o</w:t>
      </w:r>
      <w:r w:rsidR="00F10710" w:rsidRPr="000902C1">
        <w:rPr>
          <w:rFonts w:asciiTheme="minorBidi" w:hAnsiTheme="minorBidi" w:cstheme="minorBidi"/>
          <w:sz w:val="12"/>
          <w:szCs w:val="12"/>
        </w:rPr>
        <w:t>r contact name on the field</w:t>
      </w:r>
      <w:r w:rsidR="00B34A70" w:rsidRPr="000902C1">
        <w:rPr>
          <w:rFonts w:asciiTheme="minorBidi" w:hAnsiTheme="minorBidi" w:cstheme="minorBidi"/>
          <w:sz w:val="12"/>
          <w:szCs w:val="12"/>
        </w:rPr>
        <w:t xml:space="preserve"> or touch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78BABB67" wp14:editId="51F1FABA">
            <wp:extent cx="147987" cy="137160"/>
            <wp:effectExtent l="0" t="0" r="4445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87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>to</w:t>
      </w:r>
      <w:proofErr w:type="gramEnd"/>
      <w:r w:rsidRPr="000902C1">
        <w:rPr>
          <w:rFonts w:asciiTheme="minorBidi" w:hAnsiTheme="minorBidi" w:cstheme="minorBidi"/>
          <w:sz w:val="12"/>
          <w:szCs w:val="12"/>
        </w:rPr>
        <w:t xml:space="preserve"> access to Contacts.</w:t>
      </w:r>
    </w:p>
    <w:p w14:paraId="2FDC41A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FD01D55" w14:textId="6566F207" w:rsidR="00981B08" w:rsidRPr="000902C1" w:rsidRDefault="00981B08" w:rsidP="00F10710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ype in your message</w:t>
      </w:r>
      <w:r w:rsidR="00F10710" w:rsidRPr="000902C1">
        <w:rPr>
          <w:rFonts w:asciiTheme="minorBidi" w:hAnsiTheme="minorBidi" w:cstheme="minorBidi"/>
          <w:sz w:val="12"/>
          <w:szCs w:val="12"/>
        </w:rPr>
        <w:t>.</w:t>
      </w:r>
    </w:p>
    <w:p w14:paraId="5E02020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E155AB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send as text message go to step 5.</w:t>
      </w:r>
    </w:p>
    <w:p w14:paraId="64467FA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F9B89E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attach a multimedia object (audio, image, etc.) continue to step 4.</w:t>
      </w:r>
    </w:p>
    <w:p w14:paraId="0D0615CC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D7EF379" w14:textId="1246C33A" w:rsidR="00981B08" w:rsidRPr="000902C1" w:rsidRDefault="00B34A70" w:rsidP="00B34A70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4. Touch </w:t>
      </w:r>
      <w:r w:rsidR="00373DAE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59D9FF7" wp14:editId="67959490">
            <wp:extent cx="139238" cy="12469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38" cy="124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 xml:space="preserve"> on the top right corner, select the attach type then choose the item.</w:t>
      </w:r>
    </w:p>
    <w:p w14:paraId="4A4F43E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  <w:highlight w:val="yellow"/>
        </w:rPr>
      </w:pPr>
    </w:p>
    <w:p w14:paraId="5DED7BD7" w14:textId="52C1BE64" w:rsidR="00981B08" w:rsidRPr="000902C1" w:rsidRDefault="00B34A70" w:rsidP="00B34A70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5. Touch </w:t>
      </w:r>
      <w:r w:rsidR="00F43E0D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0B0F2EE" wp14:editId="2506F52B">
            <wp:extent cx="144017" cy="137160"/>
            <wp:effectExtent l="0" t="0" r="8890" b="0"/>
            <wp:docPr id="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17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 xml:space="preserve"> to send the message.</w:t>
      </w:r>
    </w:p>
    <w:p w14:paraId="7AB4CF67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5859CA1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Add contacts</w:t>
      </w:r>
    </w:p>
    <w:p w14:paraId="71D689D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E736755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Learn the basics of using the phonebook feature.</w:t>
      </w:r>
    </w:p>
    <w:p w14:paraId="3C4FFA8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34ACDEE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Add a new contact:</w:t>
      </w:r>
    </w:p>
    <w:p w14:paraId="47CB08D7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31EF0BA" w14:textId="68CE6060" w:rsidR="00981B08" w:rsidRPr="000902C1" w:rsidRDefault="00981B08" w:rsidP="00161187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In the</w:t>
      </w:r>
      <w:r w:rsidR="0095102E" w:rsidRPr="000902C1">
        <w:rPr>
          <w:rFonts w:asciiTheme="minorBidi" w:hAnsiTheme="minorBidi" w:cstheme="minorBidi"/>
          <w:sz w:val="12"/>
          <w:szCs w:val="12"/>
        </w:rPr>
        <w:t xml:space="preserve"> application list touch </w:t>
      </w:r>
      <w:proofErr w:type="gramStart"/>
      <w:r w:rsidR="008973FD" w:rsidRPr="000902C1">
        <w:rPr>
          <w:rFonts w:asciiTheme="minorBidi" w:hAnsiTheme="minorBidi" w:cstheme="minorBidi"/>
          <w:sz w:val="12"/>
          <w:szCs w:val="12"/>
        </w:rPr>
        <w:t>Contact</w:t>
      </w:r>
      <w:r w:rsidR="00F43E0D" w:rsidRPr="000902C1">
        <w:rPr>
          <w:rFonts w:asciiTheme="minorBidi" w:hAnsiTheme="minorBidi" w:cstheme="minorBidi"/>
          <w:sz w:val="12"/>
          <w:szCs w:val="12"/>
        </w:rPr>
        <w:t>s</w:t>
      </w:r>
      <w:r w:rsidR="00161187" w:rsidRPr="000902C1">
        <w:rPr>
          <w:rFonts w:asciiTheme="minorBidi" w:hAnsiTheme="minorBidi" w:cstheme="minorBidi"/>
          <w:sz w:val="12"/>
          <w:szCs w:val="12"/>
        </w:rPr>
        <w:t xml:space="preserve"> </w:t>
      </w:r>
      <w:proofErr w:type="gramEnd"/>
      <w:r w:rsidR="00161187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0543298" wp14:editId="366308D9">
            <wp:extent cx="137160" cy="13716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ic_contacts_clr_48cv_44dp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>,</w:t>
      </w:r>
      <w:r w:rsidR="00161187" w:rsidRPr="000902C1">
        <w:rPr>
          <w:rFonts w:asciiTheme="minorBidi" w:hAnsiTheme="minorBidi" w:cstheme="minorBidi"/>
          <w:sz w:val="12"/>
          <w:szCs w:val="12"/>
        </w:rPr>
        <w:t xml:space="preserve"> then touch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C49A1AC" wp14:editId="350D1DB2">
            <wp:extent cx="139026" cy="137160"/>
            <wp:effectExtent l="0" t="0" r="0" b="0"/>
            <wp:docPr id="48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26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102E" w:rsidRPr="000902C1">
        <w:rPr>
          <w:rFonts w:asciiTheme="minorBidi" w:hAnsiTheme="minorBidi" w:cstheme="minorBidi"/>
          <w:sz w:val="12"/>
          <w:szCs w:val="12"/>
        </w:rPr>
        <w:t xml:space="preserve"> on the bottom</w:t>
      </w:r>
      <w:r w:rsidRPr="000902C1">
        <w:rPr>
          <w:rFonts w:asciiTheme="minorBidi" w:hAnsiTheme="minorBidi" w:cstheme="minorBidi"/>
          <w:sz w:val="12"/>
          <w:szCs w:val="12"/>
        </w:rPr>
        <w:t xml:space="preserve"> to add a new contact.</w:t>
      </w:r>
    </w:p>
    <w:p w14:paraId="6505FA7E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DD8A462" w14:textId="16D41AC4" w:rsidR="00981B08" w:rsidRPr="000902C1" w:rsidRDefault="00981B08" w:rsidP="00E17E72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2. Fill the contact information (Name, Last name and phone number). You can add more </w:t>
      </w:r>
      <w:r w:rsidR="00E17E72" w:rsidRPr="000902C1">
        <w:rPr>
          <w:rFonts w:asciiTheme="minorBidi" w:hAnsiTheme="minorBidi" w:cstheme="minorBidi"/>
          <w:sz w:val="12"/>
          <w:szCs w:val="12"/>
        </w:rPr>
        <w:t>fields such as, email, address.</w:t>
      </w:r>
    </w:p>
    <w:p w14:paraId="2B2740E2" w14:textId="0507CAB4" w:rsidR="00981B08" w:rsidRPr="000902C1" w:rsidRDefault="00E17E72" w:rsidP="00E17E72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3. Touch </w:t>
      </w:r>
      <w:r w:rsidR="00F10710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BC1431E" wp14:editId="45AEEF73">
            <wp:extent cx="149262" cy="137160"/>
            <wp:effectExtent l="0" t="0" r="3175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62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81B08" w:rsidRPr="000902C1">
        <w:rPr>
          <w:rFonts w:asciiTheme="minorBidi" w:hAnsiTheme="minorBidi" w:cstheme="minorBidi"/>
          <w:sz w:val="12"/>
          <w:szCs w:val="12"/>
        </w:rPr>
        <w:t xml:space="preserve"> on the top of the screen to save.</w:t>
      </w:r>
    </w:p>
    <w:p w14:paraId="651446B7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86CFD76" w14:textId="77777777" w:rsidR="00BB55B0" w:rsidRDefault="00BB55B0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0844A257" w14:textId="77777777" w:rsidR="00BB55B0" w:rsidRDefault="00BB55B0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4C148A7E" w14:textId="77777777" w:rsidR="00BB55B0" w:rsidRDefault="00BB55B0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4B11E807" w14:textId="77777777" w:rsidR="00BB55B0" w:rsidRDefault="00BB55B0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08FF2FBC" w14:textId="77777777" w:rsidR="00BB55B0" w:rsidRDefault="00BB55B0" w:rsidP="00981B08">
      <w:pPr>
        <w:rPr>
          <w:rFonts w:asciiTheme="minorBidi" w:hAnsiTheme="minorBidi" w:cstheme="minorBidi"/>
          <w:b/>
          <w:sz w:val="12"/>
          <w:szCs w:val="12"/>
        </w:rPr>
      </w:pPr>
    </w:p>
    <w:p w14:paraId="55E9BC7C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bookmarkStart w:id="0" w:name="_GoBack"/>
      <w:bookmarkEnd w:id="0"/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Search for a contact</w:t>
      </w:r>
    </w:p>
    <w:p w14:paraId="02F0D15E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B9CC156" w14:textId="4D2F41EE" w:rsidR="00981B08" w:rsidRPr="000902C1" w:rsidRDefault="00981B08" w:rsidP="003625A4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</w:t>
      </w:r>
      <w:r w:rsidR="003625A4" w:rsidRPr="000902C1">
        <w:rPr>
          <w:rFonts w:asciiTheme="minorBidi" w:hAnsiTheme="minorBidi" w:cstheme="minorBidi"/>
          <w:sz w:val="12"/>
          <w:szCs w:val="12"/>
        </w:rPr>
        <w:t xml:space="preserve">In the application list touch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6885C758" wp14:editId="6B9B214E">
            <wp:extent cx="137160" cy="137160"/>
            <wp:effectExtent l="0" t="0" r="0" b="0"/>
            <wp:docPr id="286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102E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="008973FD" w:rsidRPr="000902C1">
        <w:rPr>
          <w:rFonts w:asciiTheme="minorBidi" w:hAnsiTheme="minorBidi" w:cstheme="minorBidi"/>
          <w:sz w:val="12"/>
          <w:szCs w:val="12"/>
        </w:rPr>
        <w:t>Contact</w:t>
      </w:r>
      <w:r w:rsidR="00F43E0D" w:rsidRPr="000902C1">
        <w:rPr>
          <w:rFonts w:asciiTheme="minorBidi" w:hAnsiTheme="minorBidi" w:cstheme="minorBidi"/>
          <w:sz w:val="12"/>
          <w:szCs w:val="12"/>
        </w:rPr>
        <w:t>s</w:t>
      </w:r>
      <w:r w:rsidRPr="000902C1">
        <w:rPr>
          <w:rFonts w:asciiTheme="minorBidi" w:hAnsiTheme="minorBidi" w:cstheme="minorBidi"/>
          <w:sz w:val="12"/>
          <w:szCs w:val="12"/>
        </w:rPr>
        <w:t>.</w:t>
      </w:r>
    </w:p>
    <w:p w14:paraId="77B1F74D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1694DDF" w14:textId="391C1E1E" w:rsidR="00981B08" w:rsidRPr="000902C1" w:rsidRDefault="00981B08" w:rsidP="003625A4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Slide your finger from bottom to top to scroll the l</w:t>
      </w:r>
      <w:r w:rsidR="003625A4" w:rsidRPr="000902C1">
        <w:rPr>
          <w:rFonts w:asciiTheme="minorBidi" w:hAnsiTheme="minorBidi" w:cstheme="minorBidi"/>
          <w:sz w:val="12"/>
          <w:szCs w:val="12"/>
        </w:rPr>
        <w:t xml:space="preserve">ist or touch the search button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0E2643E" wp14:editId="60B26C26">
            <wp:extent cx="139371" cy="137160"/>
            <wp:effectExtent l="0" t="0" r="0" b="0"/>
            <wp:docPr id="287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71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and type in the first letters of the name or last name.</w:t>
      </w:r>
    </w:p>
    <w:p w14:paraId="3FDD121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1F0BF16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 see the contact details touch the name or the picture of the contact.</w:t>
      </w:r>
    </w:p>
    <w:p w14:paraId="28388A5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1C2096A8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If you want to call a contact touch the phone number.</w:t>
      </w:r>
    </w:p>
    <w:p w14:paraId="29407D74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2A199D7D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Listen to music</w:t>
      </w:r>
    </w:p>
    <w:p w14:paraId="33BB8FC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D8807E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Learn how to listen to music via the music player or FM radio.</w:t>
      </w:r>
    </w:p>
    <w:p w14:paraId="26A3383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EB0DBB7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Listen to the FM radio:</w:t>
      </w:r>
    </w:p>
    <w:p w14:paraId="41E9E2B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4AC055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Plug in the earphones in your phone.</w:t>
      </w:r>
    </w:p>
    <w:p w14:paraId="16549EB0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7588A7F" w14:textId="1CBCEE2C" w:rsidR="00981B08" w:rsidRPr="000902C1" w:rsidRDefault="00981B08" w:rsidP="00E17E72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</w:t>
      </w:r>
      <w:r w:rsidR="00E17E72" w:rsidRPr="000902C1">
        <w:rPr>
          <w:rFonts w:asciiTheme="minorBidi" w:hAnsiTheme="minorBidi" w:cstheme="minorBidi"/>
          <w:sz w:val="12"/>
          <w:szCs w:val="12"/>
        </w:rPr>
        <w:t xml:space="preserve"> In the application list touch </w:t>
      </w:r>
      <w:r w:rsidR="00944887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2F139D5" wp14:editId="4738334E">
            <wp:extent cx="137160" cy="11447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14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FM Radio.</w:t>
      </w:r>
    </w:p>
    <w:p w14:paraId="2AC60BB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ABB722D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Use the tool bar at the bottom to change of station.</w:t>
      </w:r>
    </w:p>
    <w:p w14:paraId="5417D8E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1E8E45E" w14:textId="77777777" w:rsidR="00981B08" w:rsidRPr="000902C1" w:rsidRDefault="00981B08" w:rsidP="00981B08">
      <w:pPr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Listen to music files:</w:t>
      </w:r>
    </w:p>
    <w:p w14:paraId="4E8DCACE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0AA26D1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First, copy the music files into your phone internal memory or a MicroSD card.</w:t>
      </w:r>
    </w:p>
    <w:p w14:paraId="0A9FDB9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31B739FF" w14:textId="413D5FC6" w:rsidR="00981B08" w:rsidRPr="000902C1" w:rsidRDefault="00981B08" w:rsidP="00AF69F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</w:t>
      </w:r>
      <w:r w:rsidR="00AF69FF" w:rsidRPr="000902C1">
        <w:rPr>
          <w:rFonts w:asciiTheme="minorBidi" w:hAnsiTheme="minorBidi" w:cstheme="minorBidi"/>
          <w:sz w:val="12"/>
          <w:szCs w:val="12"/>
        </w:rPr>
        <w:t xml:space="preserve">In the application list, touch </w:t>
      </w:r>
      <w:r w:rsidR="004C6EDF" w:rsidRPr="000902C1">
        <w:rPr>
          <w:noProof/>
          <w:sz w:val="12"/>
          <w:szCs w:val="12"/>
          <w:lang w:val="es-419" w:eastAsia="es-419"/>
        </w:rPr>
        <w:drawing>
          <wp:inline distT="0" distB="0" distL="0" distR="0" wp14:anchorId="6A900120" wp14:editId="31880C6E">
            <wp:extent cx="137160" cy="137160"/>
            <wp:effectExtent l="0" t="0" r="0" b="0"/>
            <wp:docPr id="6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Music. </w:t>
      </w:r>
    </w:p>
    <w:p w14:paraId="5D38A9D3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61D7FAB6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Select an order at the top of the screen and touch the song that you want to listen to.</w:t>
      </w:r>
    </w:p>
    <w:p w14:paraId="4DB68E2D" w14:textId="77777777" w:rsidR="0081658B" w:rsidRPr="000902C1" w:rsidRDefault="0081658B" w:rsidP="00981B08">
      <w:pPr>
        <w:rPr>
          <w:rFonts w:asciiTheme="minorBidi" w:hAnsiTheme="minorBidi" w:cstheme="minorBidi"/>
          <w:sz w:val="12"/>
          <w:szCs w:val="12"/>
        </w:rPr>
      </w:pPr>
    </w:p>
    <w:p w14:paraId="35BA0A02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lastRenderedPageBreak/>
        <w:t>3. You can Pause, Loop, or change of song using the tool bar at the bottom.</w:t>
      </w:r>
    </w:p>
    <w:p w14:paraId="3D1ECC2A" w14:textId="77777777" w:rsidR="00981B08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52106182" w14:textId="77777777" w:rsidR="00E0749A" w:rsidRDefault="00E0749A" w:rsidP="00981B08">
      <w:pPr>
        <w:rPr>
          <w:rFonts w:asciiTheme="minorBidi" w:hAnsiTheme="minorBidi" w:cstheme="minorBidi"/>
          <w:sz w:val="12"/>
          <w:szCs w:val="12"/>
        </w:rPr>
      </w:pPr>
    </w:p>
    <w:p w14:paraId="5E4E6454" w14:textId="77777777" w:rsidR="00526BA7" w:rsidRDefault="00526BA7" w:rsidP="00981B08">
      <w:pPr>
        <w:rPr>
          <w:rFonts w:asciiTheme="minorBidi" w:hAnsiTheme="minorBidi" w:cstheme="minorBidi"/>
          <w:sz w:val="12"/>
          <w:szCs w:val="12"/>
        </w:rPr>
      </w:pPr>
    </w:p>
    <w:p w14:paraId="006BC8B4" w14:textId="77777777" w:rsidR="00526BA7" w:rsidRPr="000902C1" w:rsidRDefault="00526BA7" w:rsidP="00981B08">
      <w:pPr>
        <w:rPr>
          <w:rFonts w:asciiTheme="minorBidi" w:hAnsiTheme="minorBidi" w:cstheme="minorBidi"/>
          <w:sz w:val="12"/>
          <w:szCs w:val="12"/>
        </w:rPr>
      </w:pPr>
    </w:p>
    <w:p w14:paraId="618B2E23" w14:textId="77777777" w:rsidR="00981B08" w:rsidRPr="000902C1" w:rsidRDefault="00981B08" w:rsidP="00981B08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Browse the web</w:t>
      </w:r>
    </w:p>
    <w:p w14:paraId="3375EE79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E4A782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Learn how to access to your favorites Web Sites.</w:t>
      </w:r>
    </w:p>
    <w:p w14:paraId="19F0C5CB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44E0AAC1" w14:textId="5D1DFBE5" w:rsidR="00981B08" w:rsidRPr="000902C1" w:rsidRDefault="00981B08" w:rsidP="0081658B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In the application list, touch</w:t>
      </w:r>
      <w:r w:rsidR="00AA1A1A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DC73B95" wp14:editId="60AF1782">
            <wp:extent cx="137160" cy="137160"/>
            <wp:effectExtent l="0" t="0" r="0" b="0"/>
            <wp:docPr id="290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1658B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>Browser.</w:t>
      </w:r>
    </w:p>
    <w:p w14:paraId="7A0375D1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71CBCC9B" w14:textId="4B51AFB4" w:rsidR="00981B08" w:rsidRPr="000902C1" w:rsidRDefault="00981B08" w:rsidP="004C6ED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Touch the address bar and type in the address of the web</w:t>
      </w:r>
      <w:r w:rsidR="00F10710" w:rsidRPr="000902C1">
        <w:rPr>
          <w:rFonts w:asciiTheme="minorBidi" w:hAnsiTheme="minorBidi" w:cstheme="minorBidi"/>
          <w:sz w:val="12"/>
          <w:szCs w:val="12"/>
        </w:rPr>
        <w:t xml:space="preserve"> site you want to go</w:t>
      </w:r>
      <w:r w:rsidRPr="000902C1">
        <w:rPr>
          <w:rFonts w:asciiTheme="minorBidi" w:hAnsiTheme="minorBidi" w:cstheme="minorBidi"/>
          <w:sz w:val="12"/>
          <w:szCs w:val="12"/>
        </w:rPr>
        <w:t>.</w:t>
      </w:r>
    </w:p>
    <w:p w14:paraId="327555EA" w14:textId="77777777" w:rsidR="00981B08" w:rsidRPr="000902C1" w:rsidRDefault="00981B08" w:rsidP="00981B08">
      <w:pPr>
        <w:rPr>
          <w:rFonts w:asciiTheme="minorBidi" w:hAnsiTheme="minorBidi" w:cstheme="minorBidi"/>
          <w:sz w:val="12"/>
          <w:szCs w:val="12"/>
        </w:rPr>
      </w:pPr>
    </w:p>
    <w:p w14:paraId="052B3DE3" w14:textId="1F0F6EE5" w:rsidR="00CE53AF" w:rsidRPr="000902C1" w:rsidRDefault="00CE53AF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742EBD54" w14:textId="77777777" w:rsidR="00CE53AF" w:rsidRPr="000902C1" w:rsidRDefault="00CE53AF" w:rsidP="00CE53AF">
      <w:pPr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63F5860D" wp14:editId="2142C44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193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19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A9348D" w14:textId="77777777" w:rsidR="009F0081" w:rsidRPr="001A4297" w:rsidRDefault="009F0081" w:rsidP="00CE53AF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F61C5E" w14:textId="77777777" w:rsidR="009F0081" w:rsidRPr="0098548F" w:rsidRDefault="009F0081" w:rsidP="00CE53AF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2101C9" w14:textId="77777777" w:rsidR="009F0081" w:rsidRPr="0098548F" w:rsidRDefault="009F0081" w:rsidP="00CE53A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F5860D" id="_x0000_s1042" style="position:absolute;left:0;text-align:left;margin-left:0;margin-top:0;width:170.1pt;height:18.7pt;z-index:-251668480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">
                <v:rect id="Rectangle 11" o:spid="_x0000_s1043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Ej9o8MA&#10;AADcAAAADwAAAGRycy9kb3ducmV2LnhtbERP22rCQBB9L/Qflin0rdmopZjoKmIRhOKD0Q8YdicX&#10;zc6G7DZJ+/XdQqFvczjXWW8n24qBet84VjBLUhDE2pmGKwXXy+FlCcIHZIOtY1LwRR62m8eHNebG&#10;jXymoQiViCHsc1RQh9DlUnpdk0WfuI44cqXrLYYI+0qaHscYbls5T9M3abHh2FBjR/ua9L34tAo+&#10;yI372+2ov2W5ONvZKXsf/Emp56dptwIRaAr/4j/30cT52Sv8PhMv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Ej9o8MAAADcAAAADwAAAAAAAAAAAAAAAACYAgAAZHJzL2Rv&#10;d25yZXYueG1sUEsFBgAAAAAEAAQA9QAAAIgDAAAAAA==&#10;" fillcolor="#bfbfbf" stroked="f" strokecolor="#bfbfbf">
                  <v:textbox>
                    <w:txbxContent>
                      <w:p w14:paraId="41A9348D" w14:textId="77777777" w:rsidR="009F0081" w:rsidRPr="001A4297" w:rsidRDefault="009F0081" w:rsidP="00CE53AF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44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2edSsQA&#10;AADcAAAADwAAAGRycy9kb3ducmV2LnhtbERPTWvCQBC9F/wPywi9lLqpYFNTVxFR8VAIRg8ep9kx&#10;CWZn0+zWJP++Wyj0No/3OYtVb2pxp9ZVlhW8TCIQxLnVFRcKzqfd8xsI55E11pZJwUAOVsvRwwIT&#10;bTs+0j3zhQgh7BJUUHrfJFK6vCSDbmIb4sBdbWvQB9gWUrfYhXBTy2kUvUqDFYeGEhvalJTfsm+j&#10;IL7EOP+qtvu0eLImnd6Gj0+bKfU47tfvIDz1/l/85z7oMH8+g99nwgVy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dnnUrEAAAA3AAAAA8AAAAAAAAAAAAAAAAAmAIAAGRycy9k&#10;b3ducmV2LnhtbFBLBQYAAAAABAAEAPUAAACJAwAAAAA=&#10;" fillcolor="#d8d8d8" stroked="f" strokecolor="#bfbfbf">
                  <v:textbox>
                    <w:txbxContent>
                      <w:p w14:paraId="43F61C5E" w14:textId="77777777" w:rsidR="009F0081" w:rsidRPr="0098548F" w:rsidRDefault="009F0081" w:rsidP="00CE53AF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45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S02MMA&#10;AADcAAAADwAAAGRycy9kb3ducmV2LnhtbERPS2vCQBC+C/0PyxS86aZFxERXkULxUS81Ch7H7JgE&#10;s7Mhu2r017sFobf5+J4zmbWmEldqXGlZwUc/AkGcWV1yrmCXfvdGIJxH1lhZJgV3cjCbvnUmmGh7&#10;41+6bn0uQgi7BBUU3teJlC4ryKDr25o4cCfbGPQBNrnUDd5CuKnkZxQNpcGSQ0OBNX0VlJ23F6Ng&#10;vlhv0sNq18aEbr8ZxI/1zzFVqvvezscgPLX+X/xyL3WYHw/h75lwgZ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7S02MMAAADcAAAADwAAAAAAAAAAAAAAAACYAgAAZHJzL2Rv&#10;d25yZXYueG1sUEsFBgAAAAAEAAQA9QAAAIgDAAAAAA==&#10;" fillcolor="#a5a5a5" stroked="f" strokecolor="#bfbfbf">
                  <v:textbox>
                    <w:txbxContent>
                      <w:p w14:paraId="672101C9" w14:textId="77777777" w:rsidR="009F0081" w:rsidRPr="0098548F" w:rsidRDefault="009F0081" w:rsidP="00CE53AF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0222857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USING THE CAMERA</w:t>
      </w:r>
    </w:p>
    <w:p w14:paraId="79726FF0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363D3E54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668CE4F8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Learn the basics to capture and view photos.</w:t>
      </w:r>
    </w:p>
    <w:p w14:paraId="4638F0BC" w14:textId="77777777" w:rsidR="00CE53AF" w:rsidRPr="000902C1" w:rsidRDefault="00CE53AF" w:rsidP="00CE53AF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5136D643" w14:textId="77777777" w:rsidR="00A21F86" w:rsidRPr="000902C1" w:rsidRDefault="00A21F86" w:rsidP="00CE53AF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117832B1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F476C66" wp14:editId="1971C479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3459A2" id="Straight Connector 197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" strokecolor="#1e1c11" strokeweight=".5pt"/>
            </w:pict>
          </mc:Fallback>
        </mc:AlternateContent>
      </w:r>
    </w:p>
    <w:p w14:paraId="4B3D7456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0FA4DE63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Capture pictures</w:t>
      </w:r>
    </w:p>
    <w:p w14:paraId="42F438F5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2E39E34D" w14:textId="4DE08A3C" w:rsidR="00CE53AF" w:rsidRPr="000902C1" w:rsidRDefault="00CE53AF" w:rsidP="00EA628B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I</w:t>
      </w:r>
      <w:r w:rsidR="00EA628B" w:rsidRPr="000902C1">
        <w:rPr>
          <w:rFonts w:asciiTheme="minorBidi" w:hAnsiTheme="minorBidi" w:cstheme="minorBidi"/>
          <w:sz w:val="12"/>
          <w:szCs w:val="12"/>
        </w:rPr>
        <w:t xml:space="preserve">n the applications list, touch </w:t>
      </w:r>
      <w:r w:rsidR="00072DF4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BC56856" wp14:editId="608FFDFE">
            <wp:extent cx="137160" cy="1371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Camera.</w:t>
      </w:r>
    </w:p>
    <w:p w14:paraId="7DD1C1B5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73013A8E" w14:textId="3E2ED083" w:rsidR="00CE53AF" w:rsidRPr="000902C1" w:rsidRDefault="00CE53AF" w:rsidP="00EA628B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Adjusts the lens at the photo target and make the desired adjustments by touchin</w:t>
      </w:r>
      <w:r w:rsidR="00826A88" w:rsidRPr="000902C1">
        <w:rPr>
          <w:rFonts w:asciiTheme="minorBidi" w:hAnsiTheme="minorBidi" w:cstheme="minorBidi"/>
          <w:sz w:val="12"/>
          <w:szCs w:val="12"/>
        </w:rPr>
        <w:t xml:space="preserve">g the settings </w:t>
      </w:r>
      <w:proofErr w:type="gramStart"/>
      <w:r w:rsidR="00826A88" w:rsidRPr="000902C1">
        <w:rPr>
          <w:rFonts w:asciiTheme="minorBidi" w:hAnsiTheme="minorBidi" w:cstheme="minorBidi"/>
          <w:sz w:val="12"/>
          <w:szCs w:val="12"/>
        </w:rPr>
        <w:t xml:space="preserve">button </w:t>
      </w:r>
      <w:proofErr w:type="gramEnd"/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EA13FCA" wp14:editId="0F79E36B">
            <wp:extent cx="137160" cy="137160"/>
            <wp:effectExtent l="0" t="0" r="0" b="0"/>
            <wp:docPr id="199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>.</w:t>
      </w:r>
    </w:p>
    <w:p w14:paraId="113058E4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06CEEDAF" w14:textId="7EDA7DF6" w:rsidR="00CE53AF" w:rsidRPr="000902C1" w:rsidRDefault="00EA628B" w:rsidP="00EA628B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3. Touch the shot button </w:t>
      </w:r>
      <w:r w:rsidR="00072DF4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52C3BEF" wp14:editId="21098025">
            <wp:extent cx="134691" cy="1371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21516" t="13892" r="5438" b="11722"/>
                    <a:stretch/>
                  </pic:blipFill>
                  <pic:spPr bwMode="auto">
                    <a:xfrm>
                      <a:off x="0" y="0"/>
                      <a:ext cx="134691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E53AF" w:rsidRPr="000902C1">
        <w:rPr>
          <w:rFonts w:asciiTheme="minorBidi" w:hAnsiTheme="minorBidi" w:cstheme="minorBidi"/>
          <w:sz w:val="12"/>
          <w:szCs w:val="12"/>
        </w:rPr>
        <w:t xml:space="preserve"> on the screen to capture the picture. It will be saved automatically.</w:t>
      </w:r>
    </w:p>
    <w:p w14:paraId="4B8117A8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32757401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See the captured pictures</w:t>
      </w:r>
    </w:p>
    <w:p w14:paraId="5EF01A63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3C312181" w14:textId="1C845804" w:rsidR="00CE53AF" w:rsidRPr="000902C1" w:rsidRDefault="00CE53AF" w:rsidP="0081658B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In the applications list, touch </w:t>
      </w:r>
      <w:r w:rsidR="00AE3138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C314AA0" wp14:editId="2A08A64E">
            <wp:extent cx="109728" cy="109728"/>
            <wp:effectExtent l="0" t="0" r="5080" b="5080"/>
            <wp:docPr id="4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" cy="109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Gallery and</w:t>
      </w:r>
      <w:r w:rsidR="0027406D" w:rsidRPr="000902C1">
        <w:rPr>
          <w:rFonts w:asciiTheme="minorBidi" w:hAnsiTheme="minorBidi" w:cstheme="minorBidi"/>
          <w:sz w:val="12"/>
          <w:szCs w:val="12"/>
        </w:rPr>
        <w:t xml:space="preserve"> then select the Camera folder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AFC8615" wp14:editId="258225C8">
            <wp:extent cx="231406" cy="109728"/>
            <wp:effectExtent l="0" t="0" r="0" b="5080"/>
            <wp:docPr id="202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06" cy="109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to access and visualize all the pictures captured by your phone.</w:t>
      </w:r>
    </w:p>
    <w:p w14:paraId="43DF2E06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2E1DFE1E" w14:textId="09D907C6" w:rsidR="00CE53AF" w:rsidRPr="000902C1" w:rsidRDefault="00CE53AF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60C8260F" w14:textId="77777777" w:rsidR="00CE53AF" w:rsidRPr="000902C1" w:rsidRDefault="00CE53AF" w:rsidP="00CE53AF">
      <w:pPr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5ADD7F42" wp14:editId="1EA3379E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203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20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69EE2" w14:textId="77777777" w:rsidR="009F0081" w:rsidRPr="001A4297" w:rsidRDefault="009F0081" w:rsidP="00CE53AF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A8DED1" w14:textId="77777777" w:rsidR="009F0081" w:rsidRPr="0098548F" w:rsidRDefault="009F0081" w:rsidP="00CE53AF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C5FEE9" w14:textId="77777777" w:rsidR="009F0081" w:rsidRPr="0098548F" w:rsidRDefault="009F0081" w:rsidP="00CE53A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DD7F42" id="_x0000_s1046" style="position:absolute;left:0;text-align:left;margin-left:0;margin-top:0;width:170.1pt;height:18.7pt;z-index:-251666432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">
                <v:rect id="Rectangle 11" o:spid="_x0000_s1047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cJWMMA&#10;AADcAAAADwAAAGRycy9kb3ducmV2LnhtbESP3YrCMBSE7wXfIRxh7zT1B9FqFFEEQbzw5wEOzbGt&#10;NieliW13n34jCF4OM/MNs1y3phA1VS63rGA4iEAQJ1bnnCq4Xff9GQjnkTUWlknBLzlYr7qdJcba&#10;Nnym+uJTESDsYlSQeV/GUrokI4NuYEvi4N1tZdAHWaVSV9gEuCnkKIqm0mDOYSHDkrYZJc/Lyyg4&#10;km22j8ch+ZP38dkMT/Nd7U5K/fTazQKEp9Z/w5/2QSsYRRN4nwlHQK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2cJWMMAAADcAAAADwAAAAAAAAAAAAAAAACYAgAAZHJzL2Rv&#10;d25yZXYueG1sUEsFBgAAAAAEAAQA9QAAAIgDAAAAAA==&#10;" fillcolor="#bfbfbf" stroked="f" strokecolor="#bfbfbf">
                  <v:textbox>
                    <w:txbxContent>
                      <w:p w14:paraId="31969EE2" w14:textId="77777777" w:rsidR="009F0081" w:rsidRPr="001A4297" w:rsidRDefault="009F0081" w:rsidP="00CE53AF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48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hpscYA&#10;AADcAAAADwAAAGRycy9kb3ducmV2LnhtbESPQWvCQBSE74L/YXlCL9JsDKhtdBURWzwIYtpDj8/s&#10;Mwlm38bsVuO/7xYEj8PMfMPMl52pxZVaV1lWMIpiEMS51RUXCr6/Pl7fQDiPrLG2TAru5GC56Pfm&#10;mGp74wNdM1+IAGGXooLS+yaV0uUlGXSRbYiDd7KtQR9kW0jd4i3ATS2TOJ5IgxWHhRIbWpeUn7Nf&#10;o2D6M8X3S7X53BdDa/bJ+b472kypl0G3moHw1Pln+NHeagVJPIb/M+EIyM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EhpscYAAADcAAAADwAAAAAAAAAAAAAAAACYAgAAZHJz&#10;L2Rvd25yZXYueG1sUEsFBgAAAAAEAAQA9QAAAIsDAAAAAA==&#10;" fillcolor="#d8d8d8" stroked="f" strokecolor="#bfbfbf">
                  <v:textbox>
                    <w:txbxContent>
                      <w:p w14:paraId="6DA8DED1" w14:textId="77777777" w:rsidR="009F0081" w:rsidRPr="0098548F" w:rsidRDefault="009F0081" w:rsidP="00CE53AF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49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tAI8YA&#10;AADcAAAADwAAAGRycy9kb3ducmV2LnhtbESPQWvCQBSE74X+h+UVequbShGTuooUSqv1oonQ4zP7&#10;TEKzb0N2TaK/3i0IHoeZ+YaZLQZTi45aV1lW8DqKQBDnVldcKMjSz5cpCOeRNdaWScGZHCzmjw8z&#10;TLTteUvdzhciQNglqKD0vkmkdHlJBt3INsTBO9rWoA+yLaRusQ9wU8txFE2kwYrDQokNfZSU/+1O&#10;RsHya71Jf1fZEBO6/eYtvqx/DqlSz0/D8h2Ep8Hfw7f2t1YwjibwfyYcATm/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JtAI8YAAADcAAAADwAAAAAAAAAAAAAAAACYAgAAZHJz&#10;L2Rvd25yZXYueG1sUEsFBgAAAAAEAAQA9QAAAIsDAAAAAA==&#10;" fillcolor="#a5a5a5" stroked="f" strokecolor="#bfbfbf">
                  <v:textbox>
                    <w:txbxContent>
                      <w:p w14:paraId="72C5FEE9" w14:textId="77777777" w:rsidR="009F0081" w:rsidRPr="0098548F" w:rsidRDefault="009F0081" w:rsidP="00CE53AF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7968FCA4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CONNECTING TO INTERNET</w:t>
      </w:r>
    </w:p>
    <w:p w14:paraId="4BB10EB2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628DAAE3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6FE1B9B4" w14:textId="77777777" w:rsidR="00CE53AF" w:rsidRPr="000902C1" w:rsidRDefault="00CE53AF" w:rsidP="00CE53AF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Learn the basics to configure your phone and connect to Internet.</w:t>
      </w:r>
    </w:p>
    <w:p w14:paraId="419E162B" w14:textId="77777777" w:rsidR="00CE53AF" w:rsidRDefault="00CE53AF" w:rsidP="00CE53AF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41FF613B" w14:textId="77777777" w:rsidR="00526BA7" w:rsidRPr="000902C1" w:rsidRDefault="00526BA7" w:rsidP="00CE53AF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68C53920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1B588C5" wp14:editId="769967A3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8BF75E" id="Straight Connector 207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" strokecolor="#1e1c11" strokeweight=".5pt"/>
            </w:pict>
          </mc:Fallback>
        </mc:AlternateContent>
      </w:r>
    </w:p>
    <w:p w14:paraId="712D61BB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750B2C5B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Add a new connection</w:t>
      </w:r>
    </w:p>
    <w:p w14:paraId="48B18EC7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5EBF3B89" w14:textId="0E49A7F4" w:rsidR="00CE53AF" w:rsidRPr="000902C1" w:rsidRDefault="00CE53AF" w:rsidP="00BB4F4D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1. I</w:t>
      </w:r>
      <w:r w:rsidR="00BB4F4D" w:rsidRPr="000902C1">
        <w:rPr>
          <w:rFonts w:asciiTheme="minorBidi" w:hAnsiTheme="minorBidi" w:cstheme="minorBidi"/>
          <w:sz w:val="12"/>
          <w:szCs w:val="12"/>
        </w:rPr>
        <w:t xml:space="preserve">n the applications list, touch </w:t>
      </w:r>
      <w:r w:rsidR="001D650F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99D6C58" wp14:editId="59CFF275">
            <wp:extent cx="137160" cy="13716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Settings to access to the device configuration.</w:t>
      </w:r>
    </w:p>
    <w:p w14:paraId="695BEF67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06FC2D32" w14:textId="46898CF1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Touch the option “More…”, then tou</w:t>
      </w:r>
      <w:r w:rsidR="0095102E" w:rsidRPr="000902C1">
        <w:rPr>
          <w:rFonts w:asciiTheme="minorBidi" w:hAnsiTheme="minorBidi" w:cstheme="minorBidi"/>
          <w:sz w:val="12"/>
          <w:szCs w:val="12"/>
        </w:rPr>
        <w:t>ch Mobile networks and touch Access Point Names</w:t>
      </w:r>
      <w:r w:rsidRPr="000902C1">
        <w:rPr>
          <w:rFonts w:asciiTheme="minorBidi" w:hAnsiTheme="minorBidi" w:cstheme="minorBidi"/>
          <w:sz w:val="12"/>
          <w:szCs w:val="12"/>
        </w:rPr>
        <w:t>. Now select the SIM Card that you want to configure.</w:t>
      </w:r>
    </w:p>
    <w:p w14:paraId="135E846C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2C0AF1FC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uch the Menu key and select New APN then, type in the parameters according with your Carrier.</w:t>
      </w:r>
    </w:p>
    <w:p w14:paraId="3AF226B7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76C40FF8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he basic parameters are:</w:t>
      </w:r>
    </w:p>
    <w:p w14:paraId="5AA5A6F6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20030D9A" w14:textId="39A269C7" w:rsidR="00CE53AF" w:rsidRPr="000902C1" w:rsidRDefault="00F10710" w:rsidP="00CE53AF">
      <w:pPr>
        <w:numPr>
          <w:ilvl w:val="0"/>
          <w:numId w:val="4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N</w:t>
      </w:r>
      <w:r w:rsidR="00CE53AF" w:rsidRPr="000902C1">
        <w:rPr>
          <w:rFonts w:asciiTheme="minorBidi" w:hAnsiTheme="minorBidi" w:cstheme="minorBidi"/>
          <w:sz w:val="12"/>
          <w:szCs w:val="12"/>
        </w:rPr>
        <w:t>ame</w:t>
      </w:r>
    </w:p>
    <w:p w14:paraId="302D8571" w14:textId="77777777" w:rsidR="00CE53AF" w:rsidRPr="000902C1" w:rsidRDefault="00CE53AF" w:rsidP="00CE53AF">
      <w:pPr>
        <w:numPr>
          <w:ilvl w:val="0"/>
          <w:numId w:val="4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APN</w:t>
      </w:r>
    </w:p>
    <w:p w14:paraId="5D65183D" w14:textId="77777777" w:rsidR="00CE53AF" w:rsidRPr="000902C1" w:rsidRDefault="00CE53AF" w:rsidP="00CE53AF">
      <w:pPr>
        <w:numPr>
          <w:ilvl w:val="0"/>
          <w:numId w:val="4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Username</w:t>
      </w:r>
    </w:p>
    <w:p w14:paraId="0A5FD459" w14:textId="77777777" w:rsidR="00CE53AF" w:rsidRPr="000902C1" w:rsidRDefault="00CE53AF" w:rsidP="00CE53AF">
      <w:pPr>
        <w:numPr>
          <w:ilvl w:val="0"/>
          <w:numId w:val="4"/>
        </w:num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Password</w:t>
      </w:r>
    </w:p>
    <w:p w14:paraId="19621B4C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63BDF897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Some carriers use Proxy Servers, refer to your carrier configuration for more information.</w:t>
      </w:r>
    </w:p>
    <w:p w14:paraId="09F6ABB9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57269D24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4. When you finish typing in the parameters needed, touch Menu then Save.</w:t>
      </w:r>
    </w:p>
    <w:p w14:paraId="7F674C1C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38DFCCCD" w14:textId="3605C156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If you have multiples APN Configurations for the same SIM card, choose which one you want to</w:t>
      </w:r>
      <w:r w:rsidR="004A459B" w:rsidRPr="000902C1">
        <w:rPr>
          <w:rFonts w:asciiTheme="minorBidi" w:hAnsiTheme="minorBidi" w:cstheme="minorBidi"/>
          <w:sz w:val="12"/>
          <w:szCs w:val="12"/>
        </w:rPr>
        <w:t xml:space="preserve"> use touching the radio button </w:t>
      </w: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30932888" wp14:editId="31F70280">
            <wp:extent cx="115703" cy="102204"/>
            <wp:effectExtent l="0" t="0" r="0" b="0"/>
            <wp:docPr id="209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03" cy="1022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A459B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 xml:space="preserve">at </w:t>
      </w:r>
      <w:r w:rsidRPr="000902C1">
        <w:rPr>
          <w:rFonts w:asciiTheme="minorBidi" w:hAnsiTheme="minorBidi" w:cstheme="minorBidi"/>
          <w:sz w:val="12"/>
          <w:szCs w:val="12"/>
        </w:rPr>
        <w:lastRenderedPageBreak/>
        <w:t>the right side of the name.</w:t>
      </w:r>
    </w:p>
    <w:p w14:paraId="7CC0AD69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06C9864A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To add another connection, repeat from step 3.</w:t>
      </w:r>
    </w:p>
    <w:p w14:paraId="7C318325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12812079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Switch between carriers</w:t>
      </w:r>
    </w:p>
    <w:p w14:paraId="7EC78983" w14:textId="77777777" w:rsidR="00CE53AF" w:rsidRPr="000902C1" w:rsidRDefault="00CE53AF" w:rsidP="00CE53AF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(SIM cards)</w:t>
      </w:r>
    </w:p>
    <w:p w14:paraId="47F35256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5CAA8EDF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If you use multiple SIM cards and want to switch to another one, follow these steps:</w:t>
      </w:r>
    </w:p>
    <w:p w14:paraId="1637F4DB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7BB921FD" w14:textId="5A5A2B01" w:rsidR="00CE53AF" w:rsidRPr="000902C1" w:rsidRDefault="00CE53AF" w:rsidP="00BB4F4D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In the applications list, touch </w:t>
      </w:r>
      <w:r w:rsidR="00BB4F4D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030A426" wp14:editId="75161706">
            <wp:extent cx="137160" cy="137160"/>
            <wp:effectExtent l="0" t="0" r="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Settings to access to the device configuration.</w:t>
      </w:r>
    </w:p>
    <w:p w14:paraId="0859DC1A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7A5D8837" w14:textId="3C5A5189" w:rsidR="00CE53AF" w:rsidRPr="000902C1" w:rsidRDefault="00CE53AF" w:rsidP="00BB4F4D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2.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 xml:space="preserve">Touch </w:t>
      </w:r>
      <w:proofErr w:type="gramEnd"/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59EA59B6" wp14:editId="0849584D">
            <wp:extent cx="688672" cy="128016"/>
            <wp:effectExtent l="0" t="0" r="0" b="5715"/>
            <wp:docPr id="211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672" cy="1280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26A88" w:rsidRPr="000902C1">
        <w:rPr>
          <w:rFonts w:asciiTheme="minorBidi" w:hAnsiTheme="minorBidi" w:cstheme="minorBidi"/>
          <w:sz w:val="12"/>
          <w:szCs w:val="12"/>
        </w:rPr>
        <w:t>.</w:t>
      </w:r>
    </w:p>
    <w:p w14:paraId="713F9DB7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30925983" w14:textId="19DE5906" w:rsidR="00CE53AF" w:rsidRPr="000902C1" w:rsidRDefault="00CE53AF" w:rsidP="00F10710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Cho</w:t>
      </w:r>
      <w:r w:rsidR="00F10710" w:rsidRPr="000902C1">
        <w:rPr>
          <w:rFonts w:asciiTheme="minorBidi" w:hAnsiTheme="minorBidi" w:cstheme="minorBidi"/>
          <w:sz w:val="12"/>
          <w:szCs w:val="12"/>
        </w:rPr>
        <w:t xml:space="preserve">ose the option Data </w:t>
      </w:r>
      <w:r w:rsidR="00FB2169" w:rsidRPr="000902C1">
        <w:rPr>
          <w:rFonts w:asciiTheme="minorBidi" w:hAnsiTheme="minorBidi" w:cstheme="minorBidi"/>
          <w:sz w:val="12"/>
          <w:szCs w:val="12"/>
        </w:rPr>
        <w:t>c</w:t>
      </w:r>
      <w:r w:rsidR="00F10710" w:rsidRPr="000902C1">
        <w:rPr>
          <w:rFonts w:asciiTheme="minorBidi" w:hAnsiTheme="minorBidi" w:cstheme="minorBidi"/>
          <w:sz w:val="12"/>
          <w:szCs w:val="12"/>
        </w:rPr>
        <w:t xml:space="preserve">onnection </w:t>
      </w:r>
      <w:r w:rsidRPr="000902C1">
        <w:rPr>
          <w:rFonts w:asciiTheme="minorBidi" w:hAnsiTheme="minorBidi" w:cstheme="minorBidi"/>
          <w:sz w:val="12"/>
          <w:szCs w:val="12"/>
        </w:rPr>
        <w:t>and select the SIM Card that you want to use.</w:t>
      </w:r>
    </w:p>
    <w:p w14:paraId="7980BCF2" w14:textId="77777777" w:rsidR="00CE53AF" w:rsidRPr="000902C1" w:rsidRDefault="00CE53AF" w:rsidP="00CE53AF">
      <w:pPr>
        <w:rPr>
          <w:rFonts w:asciiTheme="minorBidi" w:hAnsiTheme="minorBidi" w:cstheme="minorBidi"/>
          <w:sz w:val="12"/>
          <w:szCs w:val="12"/>
        </w:rPr>
      </w:pPr>
    </w:p>
    <w:p w14:paraId="660BFDE3" w14:textId="2DD1899F" w:rsidR="00CE53AF" w:rsidRPr="000902C1" w:rsidRDefault="00CE53AF">
      <w:pPr>
        <w:widowControl/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br w:type="page"/>
      </w:r>
    </w:p>
    <w:p w14:paraId="6E798ED2" w14:textId="77777777" w:rsidR="005770F2" w:rsidRPr="000902C1" w:rsidRDefault="005770F2" w:rsidP="005770F2">
      <w:pPr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bCs/>
          <w:noProof/>
          <w:kern w:val="0"/>
          <w:sz w:val="12"/>
          <w:szCs w:val="12"/>
          <w:lang w:val="es-419" w:eastAsia="es-419"/>
        </w:rPr>
        <w:lastRenderedPageBreak/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2604E636" wp14:editId="0D69C5D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160270" cy="237490"/>
                <wp:effectExtent l="0" t="0" r="0" b="0"/>
                <wp:wrapNone/>
                <wp:docPr id="225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237490"/>
                          <a:chOff x="401" y="510"/>
                          <a:chExt cx="3402" cy="374"/>
                        </a:xfrm>
                      </wpg:grpSpPr>
                      <wps:wsp>
                        <wps:cNvPr id="22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5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EACF19" w14:textId="77777777" w:rsidR="009F0081" w:rsidRPr="001A4297" w:rsidRDefault="009F0081" w:rsidP="005770F2">
                              <w:pPr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657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678BE5" w14:textId="77777777" w:rsidR="009F0081" w:rsidRPr="0098548F" w:rsidRDefault="009F0081" w:rsidP="005770F2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01" y="510"/>
                            <a:ext cx="1146" cy="374"/>
                          </a:xfrm>
                          <a:prstGeom prst="rect">
                            <a:avLst/>
                          </a:pr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8128FA" w14:textId="77777777" w:rsidR="009F0081" w:rsidRPr="0098548F" w:rsidRDefault="009F0081" w:rsidP="005770F2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4E636" id="_x0000_s1050" style="position:absolute;left:0;text-align:left;margin-left:0;margin-top:0;width:170.1pt;height:18.7pt;z-index:-251662336;mso-position-horizontal:center;mso-position-horizontal-relative:margin" coordorigin="401,510" coordsize="3402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">
                <v:rect id="Rectangle 11" o:spid="_x0000_s1051" style="position:absolute;left:1535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xu1MMA&#10;AADcAAAADwAAAGRycy9kb3ducmV2LnhtbESP3YrCMBSE7xd8h3AE79bUCqLVKKIsCOKFPw9waI5t&#10;tTkpTbatPr0RBC+HmfmGWaw6U4qGaldYVjAaRiCIU6sLzhRczn+/UxDOI2ssLZOCBzlYLXs/C0y0&#10;bflIzclnIkDYJagg975KpHRpTgbd0FbEwbva2qAPss6krrENcFPKOIom0mDBYSHHijY5pffTv1Gw&#10;J9tubrdd+pTX8dGMDrNt4w5KDfrdeg7CU+e/4U97pxXE8QTeZ8IRkM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0xu1MMAAADcAAAADwAAAAAAAAAAAAAAAACYAgAAZHJzL2Rv&#10;d25yZXYueG1sUEsFBgAAAAAEAAQA9QAAAIgDAAAAAA==&#10;" fillcolor="#bfbfbf" stroked="f" strokecolor="#bfbfbf">
                  <v:textbox>
                    <w:txbxContent>
                      <w:p w14:paraId="1FEACF19" w14:textId="77777777" w:rsidR="009F0081" w:rsidRPr="001A4297" w:rsidRDefault="009F0081" w:rsidP="005770F2">
                        <w:pPr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12" o:spid="_x0000_s1052" style="position:absolute;left:2657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MOPcUA&#10;AADcAAAADwAAAGRycy9kb3ducmV2LnhtbESPQWvCQBSE70L/w/IKXopuzMFodBWRVjwUxOihx9fs&#10;Mwlm38bsqvHfu4WCx2FmvmHmy87U4katqywrGA0jEMS51RUXCo6Hr8EEhPPIGmvLpOBBDpaLt94c&#10;U23vvKdb5gsRIOxSVFB636RSurwkg25oG+LgnWxr0AfZFlK3eA9wU8s4isbSYMVhocSG1iXl5+xq&#10;FCQ/CU4v1edmV3xYs4vPj+9fmynVf+9WMxCeOv8K/7e3WkEcJ/B3JhwBuXg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w49xQAAANwAAAAPAAAAAAAAAAAAAAAAAJgCAABkcnMv&#10;ZG93bnJldi54bWxQSwUGAAAAAAQABAD1AAAAigMAAAAA&#10;" fillcolor="#d8d8d8" stroked="f" strokecolor="#bfbfbf">
                  <v:textbox>
                    <w:txbxContent>
                      <w:p w14:paraId="3F678BE5" w14:textId="77777777" w:rsidR="009F0081" w:rsidRPr="0098548F" w:rsidRDefault="009F0081" w:rsidP="005770F2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rect id="Rectangle 13" o:spid="_x0000_s1053" style="position:absolute;left:401;top:510;width:1146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0tqsIA&#10;AADcAAAADwAAAGRycy9kb3ducmV2LnhtbERPy4rCMBTdC/5DuII7TaeIjB2jiCA+N1qFWV6ba1um&#10;uSlN1OrXTxYDszyc93Temko8qHGlZQUfwwgEcWZ1ybmCc7oafIJwHlljZZkUvMjBfNbtTDHR9slH&#10;epx8LkIIuwQVFN7XiZQuK8igG9qaOHA32xj0ATa51A0+Q7ipZBxFY2mw5NBQYE3LgrKf090oWKx3&#10;h/R7e24nhO5yGE3eu/01VarfaxdfIDy1/l/8595oBXEc1oYz4QjI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/S2qwgAAANwAAAAPAAAAAAAAAAAAAAAAAJgCAABkcnMvZG93&#10;bnJldi54bWxQSwUGAAAAAAQABAD1AAAAhwMAAAAA&#10;" fillcolor="#a5a5a5" stroked="f" strokecolor="#bfbfbf">
                  <v:textbox>
                    <w:txbxContent>
                      <w:p w14:paraId="678128FA" w14:textId="77777777" w:rsidR="009F0081" w:rsidRPr="0098548F" w:rsidRDefault="009F0081" w:rsidP="005770F2">
                        <w:pPr>
                          <w:jc w:val="center"/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869075F" w14:textId="77777777" w:rsidR="005770F2" w:rsidRPr="000902C1" w:rsidRDefault="005770F2" w:rsidP="005770F2">
      <w:pPr>
        <w:jc w:val="center"/>
        <w:rPr>
          <w:rFonts w:asciiTheme="minorBidi" w:eastAsia="Arial Unicode MS" w:hAnsiTheme="minorBidi" w:cstheme="minorBidi"/>
          <w:b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b/>
          <w:kern w:val="0"/>
          <w:sz w:val="12"/>
          <w:szCs w:val="12"/>
        </w:rPr>
        <w:t>USING THE Wi-Fi</w:t>
      </w:r>
    </w:p>
    <w:p w14:paraId="004CB5BC" w14:textId="77777777" w:rsidR="005770F2" w:rsidRPr="000902C1" w:rsidRDefault="005770F2" w:rsidP="005770F2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19E4A831" w14:textId="77777777" w:rsidR="005770F2" w:rsidRPr="000902C1" w:rsidRDefault="005770F2" w:rsidP="005770F2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741530CC" w14:textId="77777777" w:rsidR="005770F2" w:rsidRPr="000902C1" w:rsidRDefault="005770F2" w:rsidP="005770F2">
      <w:pPr>
        <w:jc w:val="center"/>
        <w:rPr>
          <w:rFonts w:asciiTheme="minorBidi" w:eastAsia="Arial Unicode MS" w:hAnsiTheme="minorBidi" w:cstheme="minorBidi"/>
          <w:kern w:val="0"/>
          <w:sz w:val="12"/>
          <w:szCs w:val="12"/>
        </w:rPr>
      </w:pPr>
      <w:r w:rsidRPr="000902C1">
        <w:rPr>
          <w:rFonts w:asciiTheme="minorBidi" w:eastAsia="Arial Unicode MS" w:hAnsiTheme="minorBidi" w:cstheme="minorBidi"/>
          <w:kern w:val="0"/>
          <w:sz w:val="12"/>
          <w:szCs w:val="12"/>
        </w:rPr>
        <w:t>Learn to use the phone's wireless capabilities to connect to any wireless local area network compatible.</w:t>
      </w:r>
    </w:p>
    <w:p w14:paraId="6BFDF7E0" w14:textId="77777777" w:rsidR="005770F2" w:rsidRPr="000902C1" w:rsidRDefault="005770F2" w:rsidP="005770F2">
      <w:pPr>
        <w:rPr>
          <w:rFonts w:asciiTheme="minorBidi" w:eastAsia="Arial Unicode MS" w:hAnsiTheme="minorBidi" w:cstheme="minorBidi"/>
          <w:kern w:val="0"/>
          <w:sz w:val="12"/>
          <w:szCs w:val="12"/>
        </w:rPr>
      </w:pPr>
    </w:p>
    <w:p w14:paraId="091B42D7" w14:textId="77777777" w:rsidR="005770F2" w:rsidRPr="000902C1" w:rsidRDefault="005770F2" w:rsidP="005770F2">
      <w:pPr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D60519D" wp14:editId="2DD7B886">
                <wp:simplePos x="0" y="0"/>
                <wp:positionH relativeFrom="column">
                  <wp:posOffset>-228600</wp:posOffset>
                </wp:positionH>
                <wp:positionV relativeFrom="paragraph">
                  <wp:posOffset>40640</wp:posOffset>
                </wp:positionV>
                <wp:extent cx="2743200" cy="0"/>
                <wp:effectExtent l="0" t="0" r="25400" b="2540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1E1C1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F1FC1" id="Straight Connector 229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3.2pt" to="198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" strokecolor="#1e1c11" strokeweight=".5pt"/>
            </w:pict>
          </mc:Fallback>
        </mc:AlternateContent>
      </w:r>
    </w:p>
    <w:p w14:paraId="75DFEC52" w14:textId="77777777" w:rsidR="005770F2" w:rsidRPr="000902C1" w:rsidRDefault="005770F2" w:rsidP="005770F2">
      <w:pPr>
        <w:jc w:val="center"/>
        <w:rPr>
          <w:rFonts w:asciiTheme="minorBidi" w:hAnsiTheme="minorBidi" w:cstheme="minorBidi"/>
          <w:b/>
          <w:sz w:val="12"/>
          <w:szCs w:val="12"/>
        </w:rPr>
      </w:pPr>
    </w:p>
    <w:p w14:paraId="2A7A0B2A" w14:textId="77777777" w:rsidR="005770F2" w:rsidRPr="000902C1" w:rsidRDefault="005770F2" w:rsidP="005770F2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Connect to a wireless network</w:t>
      </w:r>
    </w:p>
    <w:p w14:paraId="270B0A06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6D8C51C2" w14:textId="4106052B" w:rsidR="005770F2" w:rsidRPr="000902C1" w:rsidRDefault="005770F2" w:rsidP="00BB4F4D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In the applications list, touch </w:t>
      </w:r>
      <w:r w:rsidR="00BB4F4D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F011D10" wp14:editId="08C4AB82">
            <wp:extent cx="137160" cy="13716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Settings to access to the device configuration.</w:t>
      </w:r>
    </w:p>
    <w:p w14:paraId="3B29678D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3E76719A" w14:textId="019C1625" w:rsidR="005770F2" w:rsidRPr="000902C1" w:rsidRDefault="004026BE" w:rsidP="005770F2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2. Touch the Wi-Fi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 xml:space="preserve">option </w:t>
      </w:r>
      <w:proofErr w:type="gramEnd"/>
      <w:r w:rsidR="005770F2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3D4952E" wp14:editId="0B426F76">
            <wp:extent cx="428463" cy="109728"/>
            <wp:effectExtent l="0" t="0" r="0" b="5080"/>
            <wp:docPr id="23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63" cy="109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70F2" w:rsidRPr="000902C1">
        <w:rPr>
          <w:rFonts w:asciiTheme="minorBidi" w:hAnsiTheme="minorBidi" w:cstheme="minorBidi"/>
          <w:sz w:val="12"/>
          <w:szCs w:val="12"/>
        </w:rPr>
        <w:t>.</w:t>
      </w:r>
    </w:p>
    <w:p w14:paraId="60F0F191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1670329A" w14:textId="2FFD56CB" w:rsidR="005770F2" w:rsidRPr="000902C1" w:rsidRDefault="005770F2" w:rsidP="004026BE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 turn the On the Wi-Fi touching the but</w:t>
      </w:r>
      <w:r w:rsidR="004026BE" w:rsidRPr="000902C1">
        <w:rPr>
          <w:rFonts w:asciiTheme="minorBidi" w:hAnsiTheme="minorBidi" w:cstheme="minorBidi"/>
          <w:sz w:val="12"/>
          <w:szCs w:val="12"/>
        </w:rPr>
        <w:t xml:space="preserve">ton </w:t>
      </w:r>
      <w:r w:rsidR="00322072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4F77F9E" wp14:editId="45E78A05">
            <wp:extent cx="191589" cy="109728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89" cy="10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on the right top corner.</w:t>
      </w:r>
    </w:p>
    <w:p w14:paraId="6951F923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08CFA097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4. Choose a wireless network and enter the security password if it is needed.</w:t>
      </w:r>
    </w:p>
    <w:p w14:paraId="20507169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491B9798" w14:textId="77777777" w:rsidR="005770F2" w:rsidRPr="000902C1" w:rsidRDefault="005770F2" w:rsidP="005770F2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t>Disconnect from a wireless network</w:t>
      </w:r>
    </w:p>
    <w:p w14:paraId="429382E0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3010B15B" w14:textId="3653144A" w:rsidR="005770F2" w:rsidRPr="000902C1" w:rsidRDefault="005770F2" w:rsidP="00BB4F4D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In the applications list, touch </w:t>
      </w:r>
      <w:r w:rsidR="00BB4F4D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2C3E1CAC" wp14:editId="65DEB864">
            <wp:extent cx="137160" cy="137160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Settings to access to the device configuration.</w:t>
      </w:r>
    </w:p>
    <w:p w14:paraId="0B70ABB4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7C77E257" w14:textId="0080FAE9" w:rsidR="005770F2" w:rsidRPr="000902C1" w:rsidRDefault="004026BE" w:rsidP="004026BE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2. Touch the Wi-Fi </w:t>
      </w:r>
      <w:proofErr w:type="gramStart"/>
      <w:r w:rsidRPr="000902C1">
        <w:rPr>
          <w:rFonts w:asciiTheme="minorBidi" w:hAnsiTheme="minorBidi" w:cstheme="minorBidi"/>
          <w:sz w:val="12"/>
          <w:szCs w:val="12"/>
        </w:rPr>
        <w:t xml:space="preserve">option </w:t>
      </w:r>
      <w:proofErr w:type="gramEnd"/>
      <w:r w:rsidR="00322072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6F265F69" wp14:editId="2E2723C7">
            <wp:extent cx="428463" cy="109728"/>
            <wp:effectExtent l="0" t="0" r="0" b="5080"/>
            <wp:docPr id="4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63" cy="109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70F2" w:rsidRPr="000902C1">
        <w:rPr>
          <w:rFonts w:asciiTheme="minorBidi" w:hAnsiTheme="minorBidi" w:cstheme="minorBidi"/>
          <w:sz w:val="12"/>
          <w:szCs w:val="12"/>
        </w:rPr>
        <w:t>.</w:t>
      </w:r>
    </w:p>
    <w:p w14:paraId="1E332E86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2C8C9B87" w14:textId="5659F3BB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3. To turn </w:t>
      </w:r>
      <w:r w:rsidR="004026BE" w:rsidRPr="000902C1">
        <w:rPr>
          <w:rFonts w:asciiTheme="minorBidi" w:hAnsiTheme="minorBidi" w:cstheme="minorBidi"/>
          <w:sz w:val="12"/>
          <w:szCs w:val="12"/>
        </w:rPr>
        <w:t>the Wi-Fi off touch the button</w:t>
      </w:r>
      <w:r w:rsidR="001D650F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="001D650F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16DEAEE2" wp14:editId="41726A73">
            <wp:extent cx="186362" cy="109728"/>
            <wp:effectExtent l="0" t="0" r="4445" b="508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62" cy="10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50F" w:rsidRPr="000902C1">
        <w:rPr>
          <w:rFonts w:asciiTheme="minorBidi" w:hAnsiTheme="minorBidi" w:cstheme="minorBidi"/>
          <w:sz w:val="12"/>
          <w:szCs w:val="12"/>
        </w:rPr>
        <w:t xml:space="preserve"> </w:t>
      </w:r>
      <w:r w:rsidRPr="000902C1">
        <w:rPr>
          <w:rFonts w:asciiTheme="minorBidi" w:hAnsiTheme="minorBidi" w:cstheme="minorBidi"/>
          <w:sz w:val="12"/>
          <w:szCs w:val="12"/>
        </w:rPr>
        <w:t>on the right top corner.</w:t>
      </w:r>
    </w:p>
    <w:p w14:paraId="2E944636" w14:textId="77777777" w:rsidR="00322072" w:rsidRDefault="0032207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1758D1AF" w14:textId="77777777" w:rsidR="00526BA7" w:rsidRDefault="00526BA7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16C00702" w14:textId="77777777" w:rsidR="00526BA7" w:rsidRPr="000902C1" w:rsidRDefault="00526BA7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45132E00" w14:textId="77777777" w:rsidR="005770F2" w:rsidRPr="000902C1" w:rsidRDefault="005770F2" w:rsidP="005770F2">
      <w:pPr>
        <w:jc w:val="center"/>
        <w:rPr>
          <w:rFonts w:asciiTheme="minorBidi" w:hAnsiTheme="minorBidi" w:cstheme="minorBidi"/>
          <w:b/>
          <w:sz w:val="12"/>
          <w:szCs w:val="12"/>
        </w:rPr>
      </w:pPr>
      <w:r w:rsidRPr="000902C1">
        <w:rPr>
          <w:rFonts w:asciiTheme="minorBidi" w:hAnsiTheme="minorBidi" w:cstheme="minorBidi"/>
          <w:b/>
          <w:sz w:val="12"/>
          <w:szCs w:val="12"/>
        </w:rPr>
        <w:lastRenderedPageBreak/>
        <w:t>View the technical details of a wireless network</w:t>
      </w:r>
    </w:p>
    <w:p w14:paraId="0BD8935D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0E9A16B4" w14:textId="67137B86" w:rsidR="005770F2" w:rsidRPr="000902C1" w:rsidRDefault="005770F2" w:rsidP="00BB4F4D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 xml:space="preserve">1. In the applications list, touch </w:t>
      </w:r>
      <w:r w:rsidR="00BB4F4D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7176BFFC" wp14:editId="73B00D7F">
            <wp:extent cx="137160" cy="137160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02C1">
        <w:rPr>
          <w:rFonts w:asciiTheme="minorBidi" w:hAnsiTheme="minorBidi" w:cstheme="minorBidi"/>
          <w:sz w:val="12"/>
          <w:szCs w:val="12"/>
        </w:rPr>
        <w:t xml:space="preserve"> Settings to access to the device configuration.</w:t>
      </w:r>
    </w:p>
    <w:p w14:paraId="4865A88B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7EFFBC53" w14:textId="63674F29" w:rsidR="005770F2" w:rsidRPr="000902C1" w:rsidRDefault="004026BE" w:rsidP="00322072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2. Touch the Wi-Fi option</w:t>
      </w:r>
      <w:r w:rsidR="00322072" w:rsidRPr="000902C1">
        <w:rPr>
          <w:rFonts w:asciiTheme="minorBidi" w:hAnsiTheme="minorBidi" w:cstheme="minorBidi"/>
          <w:noProof/>
          <w:sz w:val="12"/>
          <w:szCs w:val="12"/>
          <w:lang w:val="es-419" w:eastAsia="es-419"/>
        </w:rPr>
        <w:drawing>
          <wp:inline distT="0" distB="0" distL="0" distR="0" wp14:anchorId="0D54C4C5" wp14:editId="080D6A20">
            <wp:extent cx="428463" cy="109728"/>
            <wp:effectExtent l="0" t="0" r="0" b="5080"/>
            <wp:docPr id="4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63" cy="109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70F2" w:rsidRPr="000902C1">
        <w:rPr>
          <w:rFonts w:asciiTheme="minorBidi" w:hAnsiTheme="minorBidi" w:cstheme="minorBidi"/>
          <w:sz w:val="12"/>
          <w:szCs w:val="12"/>
        </w:rPr>
        <w:t>.</w:t>
      </w:r>
    </w:p>
    <w:p w14:paraId="33E8C892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04634BCE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  <w:r w:rsidRPr="000902C1">
        <w:rPr>
          <w:rFonts w:asciiTheme="minorBidi" w:hAnsiTheme="minorBidi" w:cstheme="minorBidi"/>
          <w:sz w:val="12"/>
          <w:szCs w:val="12"/>
        </w:rPr>
        <w:t>3. Touch the active wireless network to see details such as Link Speed, Signal strength and more.</w:t>
      </w:r>
    </w:p>
    <w:p w14:paraId="705FCB3D" w14:textId="77777777" w:rsidR="005770F2" w:rsidRPr="000902C1" w:rsidRDefault="005770F2" w:rsidP="005770F2">
      <w:pPr>
        <w:jc w:val="left"/>
        <w:rPr>
          <w:rFonts w:asciiTheme="minorBidi" w:hAnsiTheme="minorBidi" w:cstheme="minorBidi"/>
          <w:sz w:val="12"/>
          <w:szCs w:val="12"/>
        </w:rPr>
      </w:pPr>
    </w:p>
    <w:p w14:paraId="3664B4E4" w14:textId="513F7E52" w:rsidR="00005C0F" w:rsidRPr="000902C1" w:rsidRDefault="00005C0F" w:rsidP="00E4795D">
      <w:pPr>
        <w:widowControl/>
        <w:jc w:val="left"/>
        <w:rPr>
          <w:rFonts w:asciiTheme="minorBidi" w:hAnsiTheme="minorBidi" w:cstheme="minorBidi"/>
          <w:color w:val="000000" w:themeColor="text1"/>
          <w:sz w:val="12"/>
          <w:szCs w:val="12"/>
        </w:rPr>
      </w:pPr>
    </w:p>
    <w:sectPr w:rsidR="00005C0F" w:rsidRPr="000902C1" w:rsidSect="00F10710">
      <w:headerReference w:type="default" r:id="rId57"/>
      <w:footerReference w:type="even" r:id="rId58"/>
      <w:footerReference w:type="default" r:id="rId59"/>
      <w:pgSz w:w="4240" w:h="5940"/>
      <w:pgMar w:top="346" w:right="346" w:bottom="346" w:left="346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417929" w14:textId="77777777" w:rsidR="00763AD0" w:rsidRDefault="00763AD0" w:rsidP="002E3A1C">
      <w:r>
        <w:separator/>
      </w:r>
    </w:p>
  </w:endnote>
  <w:endnote w:type="continuationSeparator" w:id="0">
    <w:p w14:paraId="724390A9" w14:textId="77777777" w:rsidR="00763AD0" w:rsidRDefault="00763AD0" w:rsidP="002E3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Bidi" w:hAnsiTheme="minorBidi" w:cstheme="minorBidi"/>
        <w:sz w:val="13"/>
        <w:szCs w:val="13"/>
      </w:rPr>
      <w:id w:val="15659905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2D4D49" w14:textId="2723D62B" w:rsidR="009F0081" w:rsidRPr="00F10710" w:rsidRDefault="009F0081" w:rsidP="00F10710">
        <w:pPr>
          <w:pStyle w:val="Footer"/>
          <w:jc w:val="center"/>
          <w:rPr>
            <w:rFonts w:asciiTheme="minorBidi" w:hAnsiTheme="minorBidi" w:cstheme="minorBidi"/>
            <w:sz w:val="13"/>
            <w:szCs w:val="13"/>
          </w:rPr>
        </w:pPr>
        <w:r w:rsidRPr="00F10710">
          <w:rPr>
            <w:rFonts w:asciiTheme="minorBidi" w:hAnsiTheme="minorBidi" w:cstheme="minorBidi"/>
            <w:sz w:val="13"/>
            <w:szCs w:val="13"/>
          </w:rPr>
          <w:fldChar w:fldCharType="begin"/>
        </w:r>
        <w:r w:rsidRPr="00F10710">
          <w:rPr>
            <w:rFonts w:asciiTheme="minorBidi" w:hAnsiTheme="minorBidi" w:cstheme="minorBidi"/>
            <w:sz w:val="13"/>
            <w:szCs w:val="13"/>
          </w:rPr>
          <w:instrText xml:space="preserve"> PAGE   \* MERGEFORMAT </w:instrText>
        </w:r>
        <w:r w:rsidRPr="00F10710">
          <w:rPr>
            <w:rFonts w:asciiTheme="minorBidi" w:hAnsiTheme="minorBidi" w:cstheme="minorBidi"/>
            <w:sz w:val="13"/>
            <w:szCs w:val="13"/>
          </w:rPr>
          <w:fldChar w:fldCharType="separate"/>
        </w:r>
        <w:r w:rsidR="00BB55B0">
          <w:rPr>
            <w:rFonts w:asciiTheme="minorBidi" w:hAnsiTheme="minorBidi" w:cstheme="minorBidi"/>
            <w:noProof/>
            <w:sz w:val="13"/>
            <w:szCs w:val="13"/>
          </w:rPr>
          <w:t>18</w:t>
        </w:r>
        <w:r w:rsidRPr="00F10710">
          <w:rPr>
            <w:rFonts w:asciiTheme="minorBidi" w:hAnsiTheme="minorBidi" w:cstheme="minorBidi"/>
            <w:noProof/>
            <w:sz w:val="13"/>
            <w:szCs w:val="13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2288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A51CFA" w14:textId="246D1331" w:rsidR="009F0081" w:rsidRDefault="009F0081" w:rsidP="00F10710">
        <w:pPr>
          <w:pStyle w:val="Footer"/>
          <w:jc w:val="center"/>
        </w:pPr>
        <w:r w:rsidRPr="00F10710">
          <w:rPr>
            <w:rFonts w:asciiTheme="minorBidi" w:hAnsiTheme="minorBidi" w:cstheme="minorBidi"/>
            <w:sz w:val="13"/>
            <w:szCs w:val="13"/>
          </w:rPr>
          <w:fldChar w:fldCharType="begin"/>
        </w:r>
        <w:r w:rsidRPr="00F10710">
          <w:rPr>
            <w:rFonts w:asciiTheme="minorBidi" w:hAnsiTheme="minorBidi" w:cstheme="minorBidi"/>
            <w:sz w:val="13"/>
            <w:szCs w:val="13"/>
          </w:rPr>
          <w:instrText xml:space="preserve"> PAGE   \* MERGEFORMAT </w:instrText>
        </w:r>
        <w:r w:rsidRPr="00F10710">
          <w:rPr>
            <w:rFonts w:asciiTheme="minorBidi" w:hAnsiTheme="minorBidi" w:cstheme="minorBidi"/>
            <w:sz w:val="13"/>
            <w:szCs w:val="13"/>
          </w:rPr>
          <w:fldChar w:fldCharType="separate"/>
        </w:r>
        <w:r w:rsidR="00BB55B0">
          <w:rPr>
            <w:rFonts w:asciiTheme="minorBidi" w:hAnsiTheme="minorBidi" w:cstheme="minorBidi"/>
            <w:noProof/>
            <w:sz w:val="13"/>
            <w:szCs w:val="13"/>
          </w:rPr>
          <w:t>19</w:t>
        </w:r>
        <w:r w:rsidRPr="00F10710">
          <w:rPr>
            <w:rFonts w:asciiTheme="minorBidi" w:hAnsiTheme="minorBidi" w:cstheme="minorBidi"/>
            <w:noProof/>
            <w:sz w:val="13"/>
            <w:szCs w:val="13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8FCBF3" w14:textId="77777777" w:rsidR="00763AD0" w:rsidRDefault="00763AD0" w:rsidP="002E3A1C">
      <w:r>
        <w:separator/>
      </w:r>
    </w:p>
  </w:footnote>
  <w:footnote w:type="continuationSeparator" w:id="0">
    <w:p w14:paraId="3C0D629B" w14:textId="77777777" w:rsidR="00763AD0" w:rsidRDefault="00763AD0" w:rsidP="002E3A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CE851F" w14:textId="3B2BA569" w:rsidR="009F0081" w:rsidRPr="002E3A1C" w:rsidRDefault="009F0081" w:rsidP="00B87483">
    <w:pPr>
      <w:pStyle w:val="NormalIndent"/>
      <w:tabs>
        <w:tab w:val="left" w:pos="540"/>
      </w:tabs>
      <w:spacing w:beforeLines="30" w:before="72" w:afterLines="30" w:after="72"/>
      <w:ind w:firstLine="0"/>
      <w:jc w:val="center"/>
      <w:rPr>
        <w:rFonts w:ascii="Arial" w:eastAsia="Arial Unicode MS" w:hAnsi="Arial" w:cs="Arial"/>
        <w:b/>
        <w:bCs/>
        <w:sz w:val="15"/>
        <w:szCs w:val="15"/>
      </w:rPr>
    </w:pPr>
    <w:r w:rsidRPr="002740D2">
      <w:rPr>
        <w:rFonts w:ascii="Arial" w:eastAsia="Arial Unicode MS" w:hAnsi="Arial" w:cs="Arial"/>
        <w:b/>
        <w:bCs/>
        <w:noProof/>
        <w:sz w:val="15"/>
        <w:szCs w:val="15"/>
        <w:lang w:val="es-419" w:eastAsia="es-419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166B9687" wp14:editId="387A888B">
              <wp:simplePos x="0" y="0"/>
              <wp:positionH relativeFrom="column">
                <wp:posOffset>2340610</wp:posOffset>
              </wp:positionH>
              <wp:positionV relativeFrom="paragraph">
                <wp:posOffset>1965960</wp:posOffset>
              </wp:positionV>
              <wp:extent cx="292608" cy="246888"/>
              <wp:effectExtent l="0" t="0" r="0" b="1270"/>
              <wp:wrapNone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08" cy="246888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BB002" w14:textId="77777777" w:rsidR="009F0081" w:rsidRPr="00AB0F92" w:rsidRDefault="009F0081" w:rsidP="00B87483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36"/>
                            </w:rPr>
                          </w:pPr>
                          <w:r w:rsidRPr="00AB0F92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36"/>
                            </w:rPr>
                            <w:t>EN</w:t>
                          </w:r>
                        </w:p>
                      </w:txbxContent>
                    </wps:txbx>
                    <wps:bodyPr rot="0" vert="vert270" wrap="square" lIns="0" tIns="45720" rIns="164592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6B96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4" type="#_x0000_t202" style="position:absolute;left:0;text-align:left;margin-left:184.3pt;margin-top:154.8pt;width:23.05pt;height:19.4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" fillcolor="black [3213]" stroked="f">
              <v:textbox style="layout-flow:vertical;mso-layout-flow-alt:bottom-to-top" inset="0,,12.96pt">
                <w:txbxContent>
                  <w:p w14:paraId="0A3BB002" w14:textId="77777777" w:rsidR="009F0081" w:rsidRPr="00AB0F92" w:rsidRDefault="009F0081" w:rsidP="00B87483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16"/>
                        <w:szCs w:val="36"/>
                      </w:rPr>
                    </w:pPr>
                    <w:r w:rsidRPr="00AB0F92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16"/>
                        <w:szCs w:val="36"/>
                      </w:rPr>
                      <w:t>EN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11C21"/>
    <w:multiLevelType w:val="hybridMultilevel"/>
    <w:tmpl w:val="8744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269EA"/>
    <w:multiLevelType w:val="hybridMultilevel"/>
    <w:tmpl w:val="04BC1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6D6106"/>
    <w:multiLevelType w:val="hybridMultilevel"/>
    <w:tmpl w:val="29248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E91F52"/>
    <w:multiLevelType w:val="hybridMultilevel"/>
    <w:tmpl w:val="9A08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937DA"/>
    <w:multiLevelType w:val="hybridMultilevel"/>
    <w:tmpl w:val="CE5E8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TGytLQwsTA2MTFQ0lEKTi0uzszPAykwrAUAwGVU/ywAAAA="/>
  </w:docVars>
  <w:rsids>
    <w:rsidRoot w:val="002E3A1C"/>
    <w:rsid w:val="00005C0F"/>
    <w:rsid w:val="00023D1B"/>
    <w:rsid w:val="00030BF8"/>
    <w:rsid w:val="00034721"/>
    <w:rsid w:val="00034A60"/>
    <w:rsid w:val="000558DD"/>
    <w:rsid w:val="00062F15"/>
    <w:rsid w:val="00072DF4"/>
    <w:rsid w:val="00073C7E"/>
    <w:rsid w:val="000760BA"/>
    <w:rsid w:val="000902C1"/>
    <w:rsid w:val="000A59C6"/>
    <w:rsid w:val="000B1D12"/>
    <w:rsid w:val="00106180"/>
    <w:rsid w:val="0016038A"/>
    <w:rsid w:val="00161187"/>
    <w:rsid w:val="00180162"/>
    <w:rsid w:val="001A3699"/>
    <w:rsid w:val="001C5F1C"/>
    <w:rsid w:val="001D650F"/>
    <w:rsid w:val="00200683"/>
    <w:rsid w:val="0021587F"/>
    <w:rsid w:val="00272C2A"/>
    <w:rsid w:val="0027406D"/>
    <w:rsid w:val="002825FA"/>
    <w:rsid w:val="00286FD8"/>
    <w:rsid w:val="002A331B"/>
    <w:rsid w:val="002B19ED"/>
    <w:rsid w:val="002C19AA"/>
    <w:rsid w:val="002D76E9"/>
    <w:rsid w:val="002E3A1C"/>
    <w:rsid w:val="00316536"/>
    <w:rsid w:val="00322072"/>
    <w:rsid w:val="00322332"/>
    <w:rsid w:val="00335227"/>
    <w:rsid w:val="003625A4"/>
    <w:rsid w:val="00373DAE"/>
    <w:rsid w:val="003A7755"/>
    <w:rsid w:val="003C3519"/>
    <w:rsid w:val="003C3893"/>
    <w:rsid w:val="003D55E7"/>
    <w:rsid w:val="003F088D"/>
    <w:rsid w:val="004026BE"/>
    <w:rsid w:val="004247C7"/>
    <w:rsid w:val="004658B0"/>
    <w:rsid w:val="004661EB"/>
    <w:rsid w:val="004A0303"/>
    <w:rsid w:val="004A0F43"/>
    <w:rsid w:val="004A459B"/>
    <w:rsid w:val="004A71A5"/>
    <w:rsid w:val="004C6EDF"/>
    <w:rsid w:val="004D6421"/>
    <w:rsid w:val="004E12F6"/>
    <w:rsid w:val="004F74C0"/>
    <w:rsid w:val="005022C2"/>
    <w:rsid w:val="00520007"/>
    <w:rsid w:val="00526BA7"/>
    <w:rsid w:val="005770F2"/>
    <w:rsid w:val="005C1BF2"/>
    <w:rsid w:val="005D798C"/>
    <w:rsid w:val="005E444A"/>
    <w:rsid w:val="00623F9A"/>
    <w:rsid w:val="006424EB"/>
    <w:rsid w:val="00652F3B"/>
    <w:rsid w:val="0065523D"/>
    <w:rsid w:val="00661C3C"/>
    <w:rsid w:val="0068747E"/>
    <w:rsid w:val="006908F7"/>
    <w:rsid w:val="006A26E8"/>
    <w:rsid w:val="006A78E8"/>
    <w:rsid w:val="006D6632"/>
    <w:rsid w:val="006D769E"/>
    <w:rsid w:val="006F2587"/>
    <w:rsid w:val="006F7DFB"/>
    <w:rsid w:val="00722622"/>
    <w:rsid w:val="00733052"/>
    <w:rsid w:val="00735428"/>
    <w:rsid w:val="00752140"/>
    <w:rsid w:val="00763AD0"/>
    <w:rsid w:val="0077118C"/>
    <w:rsid w:val="00772D98"/>
    <w:rsid w:val="00796C15"/>
    <w:rsid w:val="007E07E9"/>
    <w:rsid w:val="0081658B"/>
    <w:rsid w:val="00826A88"/>
    <w:rsid w:val="00841871"/>
    <w:rsid w:val="00871C52"/>
    <w:rsid w:val="00872F1A"/>
    <w:rsid w:val="008806DD"/>
    <w:rsid w:val="008973FD"/>
    <w:rsid w:val="008A4EAC"/>
    <w:rsid w:val="008F3955"/>
    <w:rsid w:val="00910879"/>
    <w:rsid w:val="009122AF"/>
    <w:rsid w:val="00944887"/>
    <w:rsid w:val="0095102E"/>
    <w:rsid w:val="00966673"/>
    <w:rsid w:val="00981B08"/>
    <w:rsid w:val="00991B0B"/>
    <w:rsid w:val="009A19D9"/>
    <w:rsid w:val="009D4FB1"/>
    <w:rsid w:val="009E5930"/>
    <w:rsid w:val="009E5BBC"/>
    <w:rsid w:val="009F0081"/>
    <w:rsid w:val="00A20A2E"/>
    <w:rsid w:val="00A212E3"/>
    <w:rsid w:val="00A21F86"/>
    <w:rsid w:val="00A26453"/>
    <w:rsid w:val="00A530E5"/>
    <w:rsid w:val="00A61D5A"/>
    <w:rsid w:val="00A67A82"/>
    <w:rsid w:val="00A74189"/>
    <w:rsid w:val="00A75EA3"/>
    <w:rsid w:val="00A91BD1"/>
    <w:rsid w:val="00AA1A1A"/>
    <w:rsid w:val="00AB1A0A"/>
    <w:rsid w:val="00AB4FE2"/>
    <w:rsid w:val="00AE3138"/>
    <w:rsid w:val="00AF69FF"/>
    <w:rsid w:val="00B0674A"/>
    <w:rsid w:val="00B15FFC"/>
    <w:rsid w:val="00B3479A"/>
    <w:rsid w:val="00B34A70"/>
    <w:rsid w:val="00B475FF"/>
    <w:rsid w:val="00B5274B"/>
    <w:rsid w:val="00B8284A"/>
    <w:rsid w:val="00B84B88"/>
    <w:rsid w:val="00B87483"/>
    <w:rsid w:val="00BA46B3"/>
    <w:rsid w:val="00BA7609"/>
    <w:rsid w:val="00BB4F4D"/>
    <w:rsid w:val="00BB55B0"/>
    <w:rsid w:val="00BC4A27"/>
    <w:rsid w:val="00BD49AB"/>
    <w:rsid w:val="00BF7BEB"/>
    <w:rsid w:val="00C142A8"/>
    <w:rsid w:val="00C22944"/>
    <w:rsid w:val="00C3195D"/>
    <w:rsid w:val="00C54046"/>
    <w:rsid w:val="00CA1005"/>
    <w:rsid w:val="00CA3F7F"/>
    <w:rsid w:val="00CC1C31"/>
    <w:rsid w:val="00CC4D3C"/>
    <w:rsid w:val="00CD59EB"/>
    <w:rsid w:val="00CE53AF"/>
    <w:rsid w:val="00CF599B"/>
    <w:rsid w:val="00CF6DD4"/>
    <w:rsid w:val="00D10719"/>
    <w:rsid w:val="00D53969"/>
    <w:rsid w:val="00D66041"/>
    <w:rsid w:val="00D83FDC"/>
    <w:rsid w:val="00D84CAD"/>
    <w:rsid w:val="00DA33A6"/>
    <w:rsid w:val="00DC202E"/>
    <w:rsid w:val="00E0749A"/>
    <w:rsid w:val="00E17E72"/>
    <w:rsid w:val="00E4795D"/>
    <w:rsid w:val="00EA628B"/>
    <w:rsid w:val="00EC56DE"/>
    <w:rsid w:val="00ED5D69"/>
    <w:rsid w:val="00EE2C7B"/>
    <w:rsid w:val="00F10710"/>
    <w:rsid w:val="00F2363F"/>
    <w:rsid w:val="00F43E0D"/>
    <w:rsid w:val="00F467DB"/>
    <w:rsid w:val="00F63DE9"/>
    <w:rsid w:val="00F72495"/>
    <w:rsid w:val="00F8037B"/>
    <w:rsid w:val="00FA39A5"/>
    <w:rsid w:val="00FB0243"/>
    <w:rsid w:val="00FB2169"/>
    <w:rsid w:val="00FD62AD"/>
    <w:rsid w:val="00FE629F"/>
    <w:rsid w:val="00FE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BC01AA0"/>
  <w15:docId w15:val="{A8C8517E-7417-4CA3-B567-3A4E7B08D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A7"/>
    <w:pPr>
      <w:widowControl w:val="0"/>
      <w:jc w:val="both"/>
    </w:pPr>
    <w:rPr>
      <w:rFonts w:ascii="Times New Roman" w:eastAsia="SimSun" w:hAnsi="Times New Roman" w:cs="Times New Roman"/>
      <w:kern w:val="2"/>
      <w:sz w:val="21"/>
      <w:lang w:eastAsia="zh-CN"/>
    </w:rPr>
  </w:style>
  <w:style w:type="paragraph" w:styleId="Heading1">
    <w:name w:val="heading 1"/>
    <w:aliases w:val="Section title"/>
    <w:basedOn w:val="Normal"/>
    <w:next w:val="Normal"/>
    <w:link w:val="Heading1Char"/>
    <w:uiPriority w:val="9"/>
    <w:qFormat/>
    <w:rsid w:val="00981B08"/>
    <w:pPr>
      <w:keepNext/>
      <w:keepLines/>
      <w:jc w:val="center"/>
      <w:outlineLvl w:val="0"/>
    </w:pPr>
    <w:rPr>
      <w:rFonts w:ascii="Myriad Pro" w:eastAsiaTheme="majorEastAsia" w:hAnsi="Myriad Pro" w:cstheme="majorBidi"/>
      <w:b/>
      <w:color w:val="404040" w:themeColor="text1" w:themeTint="BF"/>
      <w:sz w:val="16"/>
      <w:szCs w:val="32"/>
    </w:rPr>
  </w:style>
  <w:style w:type="paragraph" w:styleId="Heading2">
    <w:name w:val="heading 2"/>
    <w:aliases w:val="Sub-Title"/>
    <w:basedOn w:val="Normal"/>
    <w:next w:val="Normal"/>
    <w:link w:val="Heading2Char"/>
    <w:uiPriority w:val="9"/>
    <w:unhideWhenUsed/>
    <w:qFormat/>
    <w:rsid w:val="00981B08"/>
    <w:pPr>
      <w:keepNext/>
      <w:keepLines/>
      <w:outlineLvl w:val="1"/>
    </w:pPr>
    <w:rPr>
      <w:rFonts w:ascii="Myriad Pro" w:eastAsiaTheme="majorEastAsia" w:hAnsi="Myriad Pro" w:cstheme="majorBidi"/>
      <w:b/>
      <w:color w:val="595959" w:themeColor="text1" w:themeTint="A6"/>
      <w:sz w:val="1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IndentChar">
    <w:name w:val="Normal Indent Char"/>
    <w:link w:val="NormalIndent"/>
    <w:rsid w:val="002E3A1C"/>
    <w:rPr>
      <w:kern w:val="2"/>
      <w:sz w:val="21"/>
      <w:szCs w:val="21"/>
      <w:lang w:eastAsia="zh-CN"/>
    </w:rPr>
  </w:style>
  <w:style w:type="paragraph" w:styleId="NormalIndent">
    <w:name w:val="Normal Indent"/>
    <w:basedOn w:val="Normal"/>
    <w:link w:val="NormalIndentChar"/>
    <w:rsid w:val="002E3A1C"/>
    <w:pPr>
      <w:ind w:firstLine="420"/>
    </w:pPr>
    <w:rPr>
      <w:rFonts w:asciiTheme="minorHAnsi" w:eastAsiaTheme="minorEastAsia" w:hAnsiTheme="minorHAnsi" w:cstheme="minorBidi"/>
      <w:szCs w:val="21"/>
    </w:rPr>
  </w:style>
  <w:style w:type="paragraph" w:styleId="TOC1">
    <w:name w:val="toc 1"/>
    <w:basedOn w:val="Normal"/>
    <w:next w:val="Normal"/>
    <w:uiPriority w:val="39"/>
    <w:rsid w:val="002E3A1C"/>
    <w:pPr>
      <w:spacing w:before="120" w:after="120"/>
      <w:jc w:val="left"/>
    </w:pPr>
    <w:rPr>
      <w:rFonts w:ascii="Calibri" w:hAnsi="Calibri"/>
      <w:b/>
      <w:bCs/>
      <w: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E3A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A1C"/>
    <w:rPr>
      <w:rFonts w:ascii="Times New Roman" w:eastAsia="SimSun" w:hAnsi="Times New Roman" w:cs="Times New Roman"/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E3A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A1C"/>
    <w:rPr>
      <w:rFonts w:ascii="Times New Roman" w:eastAsia="SimSun" w:hAnsi="Times New Roman" w:cs="Times New Roman"/>
      <w:kern w:val="2"/>
      <w:sz w:val="21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C0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C0F"/>
    <w:rPr>
      <w:rFonts w:ascii="Lucida Grande" w:eastAsia="SimSun" w:hAnsi="Lucida Grande" w:cs="Lucida Grande"/>
      <w:kern w:val="2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CE5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70F2"/>
    <w:rPr>
      <w:color w:val="0000FF" w:themeColor="hyperlink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"/>
    <w:rsid w:val="00981B08"/>
    <w:rPr>
      <w:rFonts w:ascii="Myriad Pro" w:eastAsiaTheme="majorEastAsia" w:hAnsi="Myriad Pro" w:cstheme="majorBidi"/>
      <w:b/>
      <w:color w:val="404040" w:themeColor="text1" w:themeTint="BF"/>
      <w:kern w:val="2"/>
      <w:sz w:val="16"/>
      <w:szCs w:val="32"/>
      <w:lang w:eastAsia="zh-CN"/>
    </w:rPr>
  </w:style>
  <w:style w:type="character" w:customStyle="1" w:styleId="Heading2Char">
    <w:name w:val="Heading 2 Char"/>
    <w:aliases w:val="Sub-Title Char"/>
    <w:basedOn w:val="DefaultParagraphFont"/>
    <w:link w:val="Heading2"/>
    <w:uiPriority w:val="9"/>
    <w:rsid w:val="00981B08"/>
    <w:rPr>
      <w:rFonts w:ascii="Myriad Pro" w:eastAsiaTheme="majorEastAsia" w:hAnsi="Myriad Pro" w:cstheme="majorBidi"/>
      <w:b/>
      <w:color w:val="595959" w:themeColor="text1" w:themeTint="A6"/>
      <w:kern w:val="2"/>
      <w:sz w:val="14"/>
      <w:szCs w:val="26"/>
      <w:lang w:eastAsia="zh-CN"/>
    </w:rPr>
  </w:style>
  <w:style w:type="paragraph" w:customStyle="1" w:styleId="Sectiondescription">
    <w:name w:val="Section description"/>
    <w:basedOn w:val="Normal"/>
    <w:qFormat/>
    <w:rsid w:val="00981B08"/>
    <w:pPr>
      <w:jc w:val="center"/>
    </w:pPr>
    <w:rPr>
      <w:rFonts w:ascii="Myriad Pro" w:eastAsia="Arial Unicode MS" w:hAnsi="Myriad Pro" w:cs="Arial"/>
      <w:color w:val="404040" w:themeColor="text1" w:themeTint="BF"/>
      <w:kern w:val="0"/>
      <w:sz w:val="11"/>
      <w:szCs w:val="11"/>
    </w:rPr>
  </w:style>
  <w:style w:type="table" w:styleId="TableGrid">
    <w:name w:val="Table Grid"/>
    <w:basedOn w:val="TableNormal"/>
    <w:uiPriority w:val="59"/>
    <w:rsid w:val="00981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76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2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oter" Target="footer2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jp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9</Pages>
  <Words>1251</Words>
  <Characters>6884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DM Brands</Company>
  <LinksUpToDate>false</LinksUpToDate>
  <CharactersWithSpaces>8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Alarza</dc:creator>
  <cp:lastModifiedBy>Giovanna Briceño</cp:lastModifiedBy>
  <cp:revision>87</cp:revision>
  <dcterms:created xsi:type="dcterms:W3CDTF">2015-06-02T07:52:00Z</dcterms:created>
  <dcterms:modified xsi:type="dcterms:W3CDTF">2017-07-26T20:34:00Z</dcterms:modified>
</cp:coreProperties>
</file>